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574B0471" w:rsidR="00552F25" w:rsidRDefault="008521B3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ay 2</w:t>
      </w:r>
      <w:r w:rsidRPr="008521B3">
        <w:rPr>
          <w:rFonts w:asciiTheme="minorHAnsi" w:hAnsiTheme="minorHAnsi" w:cstheme="minorHAnsi"/>
          <w:b/>
          <w:sz w:val="40"/>
          <w:szCs w:val="40"/>
          <w:vertAlign w:val="superscript"/>
        </w:rPr>
        <w:t>nd</w:t>
      </w:r>
      <w:r w:rsidR="000E67A3">
        <w:rPr>
          <w:rFonts w:asciiTheme="minorHAnsi" w:hAnsiTheme="minorHAnsi" w:cstheme="minorHAnsi"/>
          <w:b/>
          <w:sz w:val="40"/>
          <w:szCs w:val="40"/>
        </w:rPr>
        <w:t>, 2019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044E728B" w14:textId="590CE3AF" w:rsidR="008521B3" w:rsidRPr="008521B3" w:rsidRDefault="008521B3" w:rsidP="008521B3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 w:rsidRPr="008521B3">
        <w:rPr>
          <w:rFonts w:ascii="Times New Roman" w:eastAsia="Times New Roman" w:hAnsi="Times New Roman"/>
          <w:b/>
          <w:color w:val="333333"/>
          <w:sz w:val="32"/>
          <w:szCs w:val="32"/>
        </w:rPr>
        <w:t>Custer County Sheriff’s Office</w:t>
      </w:r>
    </w:p>
    <w:p w14:paraId="508CFF29" w14:textId="5E87A2B0" w:rsidR="008521B3" w:rsidRPr="008521B3" w:rsidRDefault="008521B3" w:rsidP="008521B3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 w:rsidRPr="008521B3">
        <w:rPr>
          <w:rFonts w:ascii="Times New Roman" w:eastAsia="Times New Roman" w:hAnsi="Times New Roman"/>
          <w:b/>
          <w:color w:val="333333"/>
          <w:sz w:val="32"/>
          <w:szCs w:val="32"/>
        </w:rPr>
        <w:t>702 Rosita Ave</w:t>
      </w:r>
    </w:p>
    <w:p w14:paraId="075167EF" w14:textId="14792C48" w:rsidR="008521B3" w:rsidRDefault="008521B3" w:rsidP="008521B3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 w:rsidRPr="008521B3">
        <w:rPr>
          <w:rFonts w:ascii="Times New Roman" w:eastAsia="Times New Roman" w:hAnsi="Times New Roman"/>
          <w:b/>
          <w:color w:val="333333"/>
          <w:sz w:val="32"/>
          <w:szCs w:val="32"/>
        </w:rPr>
        <w:t>Westcliffe, CO 81252</w:t>
      </w: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01A6718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Chris </w:t>
      </w:r>
      <w:proofErr w:type="gramStart"/>
      <w:r w:rsidRPr="00161650">
        <w:rPr>
          <w:rFonts w:ascii="Times New Roman" w:hAnsi="Times New Roman"/>
          <w:sz w:val="32"/>
          <w:szCs w:val="32"/>
        </w:rPr>
        <w:t>Adams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212E7954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Janie </w:t>
      </w:r>
      <w:proofErr w:type="gramStart"/>
      <w:r w:rsidRPr="00161650">
        <w:rPr>
          <w:rFonts w:ascii="Times New Roman" w:hAnsi="Times New Roman"/>
          <w:sz w:val="32"/>
          <w:szCs w:val="32"/>
        </w:rPr>
        <w:t>Anderson  Colorad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Springs PD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59CF76F9" w14:textId="32F5CD5D" w:rsidR="00812312" w:rsidRPr="00161650" w:rsidRDefault="00F64102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EB5119" w:rsidRPr="00161650">
        <w:rPr>
          <w:rFonts w:ascii="Times New Roman" w:eastAsia="Times New Roman" w:hAnsi="Times New Roman"/>
          <w:sz w:val="32"/>
          <w:szCs w:val="32"/>
        </w:rPr>
        <w:t>13</w:t>
      </w:r>
      <w:r w:rsidR="003100A4" w:rsidRPr="00161650">
        <w:rPr>
          <w:rFonts w:ascii="Times New Roman" w:eastAsia="Times New Roman" w:hAnsi="Times New Roman"/>
          <w:sz w:val="32"/>
          <w:szCs w:val="32"/>
        </w:rPr>
        <w:t>5,334.48</w:t>
      </w:r>
    </w:p>
    <w:p w14:paraId="383DC924" w14:textId="15D3EE1F" w:rsidR="008B5EEC" w:rsidRDefault="0054558B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Level III TA</w:t>
      </w:r>
      <w:r w:rsidR="004F2A22">
        <w:rPr>
          <w:rFonts w:ascii="Times New Roman" w:eastAsia="Times New Roman" w:hAnsi="Times New Roman"/>
          <w:sz w:val="32"/>
          <w:szCs w:val="32"/>
        </w:rPr>
        <w:t xml:space="preserve"> (</w:t>
      </w:r>
      <w:r w:rsidR="00F16904">
        <w:rPr>
          <w:rFonts w:ascii="Times New Roman" w:eastAsia="Times New Roman" w:hAnsi="Times New Roman"/>
          <w:sz w:val="32"/>
          <w:szCs w:val="32"/>
        </w:rPr>
        <w:t>$</w:t>
      </w:r>
      <w:r>
        <w:rPr>
          <w:rFonts w:ascii="Times New Roman" w:eastAsia="Times New Roman" w:hAnsi="Times New Roman"/>
          <w:sz w:val="32"/>
          <w:szCs w:val="32"/>
        </w:rPr>
        <w:t>12,408.71</w:t>
      </w:r>
      <w:r w:rsidR="004F2A22">
        <w:rPr>
          <w:rFonts w:ascii="Times New Roman" w:eastAsia="Times New Roman" w:hAnsi="Times New Roman"/>
          <w:sz w:val="32"/>
          <w:szCs w:val="32"/>
        </w:rPr>
        <w:t>)</w:t>
      </w:r>
      <w:r>
        <w:rPr>
          <w:rFonts w:ascii="Times New Roman" w:eastAsia="Times New Roman" w:hAnsi="Times New Roman"/>
          <w:sz w:val="32"/>
          <w:szCs w:val="32"/>
        </w:rPr>
        <w:t>, Driving Instructor ($), Handgun Instructor ($)</w:t>
      </w:r>
    </w:p>
    <w:p w14:paraId="2C489A72" w14:textId="644CF5BD" w:rsidR="00F16904" w:rsidRPr="00161650" w:rsidRDefault="0054558B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4</w:t>
      </w:r>
      <w:r w:rsidR="00F16904">
        <w:rPr>
          <w:rFonts w:ascii="Times New Roman" w:eastAsia="Times New Roman" w:hAnsi="Times New Roman"/>
          <w:sz w:val="32"/>
          <w:szCs w:val="32"/>
        </w:rPr>
        <w:t xml:space="preserve"> classes remaining ($</w:t>
      </w:r>
      <w:r>
        <w:rPr>
          <w:rFonts w:ascii="Times New Roman" w:eastAsia="Times New Roman" w:hAnsi="Times New Roman"/>
          <w:sz w:val="32"/>
          <w:szCs w:val="32"/>
        </w:rPr>
        <w:t>32,790.90</w:t>
      </w:r>
      <w:r w:rsidR="00F16904">
        <w:rPr>
          <w:rFonts w:ascii="Times New Roman" w:eastAsia="Times New Roman" w:hAnsi="Times New Roman"/>
          <w:sz w:val="32"/>
          <w:szCs w:val="32"/>
        </w:rPr>
        <w:t>)</w:t>
      </w:r>
    </w:p>
    <w:p w14:paraId="0E8010FC" w14:textId="7A169E9B" w:rsidR="008B5EEC" w:rsidRPr="0054558B" w:rsidRDefault="008B5EEC" w:rsidP="008B5EE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  <w:highlight w:val="yellow"/>
        </w:rPr>
      </w:pPr>
      <w:r w:rsidRPr="0054558B">
        <w:rPr>
          <w:rFonts w:ascii="Times New Roman" w:eastAsia="Times New Roman" w:hAnsi="Times New Roman"/>
          <w:sz w:val="32"/>
          <w:szCs w:val="32"/>
          <w:highlight w:val="yellow"/>
        </w:rPr>
        <w:t>Balance $</w:t>
      </w:r>
      <w:r w:rsidR="00F16904" w:rsidRPr="0054558B">
        <w:rPr>
          <w:rFonts w:ascii="Times New Roman" w:eastAsia="Times New Roman" w:hAnsi="Times New Roman"/>
          <w:sz w:val="32"/>
          <w:szCs w:val="32"/>
          <w:highlight w:val="yellow"/>
        </w:rPr>
        <w:t xml:space="preserve">56,229.91 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375AC6BF" w14:textId="0D8A365A" w:rsidR="008B6505" w:rsidRDefault="00F64102" w:rsidP="001B20F3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9C764D" w:rsidRPr="00161650">
        <w:rPr>
          <w:rFonts w:ascii="Times New Roman" w:eastAsia="Times New Roman" w:hAnsi="Times New Roman"/>
          <w:sz w:val="32"/>
          <w:szCs w:val="32"/>
        </w:rPr>
        <w:t>68,835</w:t>
      </w:r>
    </w:p>
    <w:p w14:paraId="0A53E0FB" w14:textId="46F27698" w:rsidR="001B20F3" w:rsidRPr="001B20F3" w:rsidRDefault="007A2940" w:rsidP="001B20F3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18” Trailer</w:t>
      </w:r>
      <w:r w:rsidR="004F2A22">
        <w:rPr>
          <w:rFonts w:ascii="Times New Roman" w:eastAsia="Times New Roman" w:hAnsi="Times New Roman"/>
          <w:sz w:val="32"/>
          <w:szCs w:val="32"/>
        </w:rPr>
        <w:t xml:space="preserve"> (</w:t>
      </w:r>
      <w:r w:rsidR="00F16904">
        <w:rPr>
          <w:rFonts w:ascii="Times New Roman" w:eastAsia="Times New Roman" w:hAnsi="Times New Roman"/>
          <w:sz w:val="32"/>
          <w:szCs w:val="32"/>
        </w:rPr>
        <w:t>$</w:t>
      </w:r>
      <w:r>
        <w:rPr>
          <w:rFonts w:ascii="Times New Roman" w:eastAsia="Times New Roman" w:hAnsi="Times New Roman"/>
          <w:sz w:val="32"/>
          <w:szCs w:val="32"/>
        </w:rPr>
        <w:t>6,450</w:t>
      </w:r>
      <w:r w:rsidR="004F2A22">
        <w:rPr>
          <w:rFonts w:ascii="Times New Roman" w:eastAsia="Times New Roman" w:hAnsi="Times New Roman"/>
          <w:sz w:val="32"/>
          <w:szCs w:val="32"/>
        </w:rPr>
        <w:t xml:space="preserve">), </w:t>
      </w:r>
      <w:r w:rsidR="0054558B">
        <w:rPr>
          <w:rFonts w:ascii="Times New Roman" w:eastAsia="Times New Roman" w:hAnsi="Times New Roman"/>
          <w:sz w:val="32"/>
          <w:szCs w:val="32"/>
        </w:rPr>
        <w:t xml:space="preserve">Breaching Door ($3,454.23), </w:t>
      </w:r>
      <w:r w:rsidR="004F2A22">
        <w:rPr>
          <w:rFonts w:ascii="Times New Roman" w:eastAsia="Times New Roman" w:hAnsi="Times New Roman"/>
          <w:sz w:val="32"/>
          <w:szCs w:val="32"/>
        </w:rPr>
        <w:t>Fuel ($</w:t>
      </w:r>
      <w:r w:rsidR="0054558B">
        <w:rPr>
          <w:rFonts w:ascii="Times New Roman" w:eastAsia="Times New Roman" w:hAnsi="Times New Roman"/>
          <w:sz w:val="32"/>
          <w:szCs w:val="32"/>
        </w:rPr>
        <w:t>284.30</w:t>
      </w:r>
      <w:r w:rsidR="004F2A22">
        <w:rPr>
          <w:rFonts w:ascii="Times New Roman" w:eastAsia="Times New Roman" w:hAnsi="Times New Roman"/>
          <w:sz w:val="32"/>
          <w:szCs w:val="32"/>
        </w:rPr>
        <w:t>)</w:t>
      </w:r>
    </w:p>
    <w:p w14:paraId="6F121C1C" w14:textId="18D33B4C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7A2940">
        <w:rPr>
          <w:rFonts w:ascii="Times New Roman" w:eastAsia="Times New Roman" w:hAnsi="Times New Roman"/>
          <w:sz w:val="32"/>
          <w:szCs w:val="32"/>
        </w:rPr>
        <w:t>2,582.49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2643E5EB" w14:textId="4C167ABA" w:rsidR="00F64102" w:rsidRPr="00161650" w:rsidRDefault="00F6410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EB5119" w:rsidRPr="00161650">
        <w:rPr>
          <w:rFonts w:ascii="Times New Roman" w:eastAsia="Times New Roman" w:hAnsi="Times New Roman"/>
          <w:sz w:val="32"/>
          <w:szCs w:val="32"/>
        </w:rPr>
        <w:t>34,656.52</w:t>
      </w:r>
    </w:p>
    <w:p w14:paraId="0C709B1A" w14:textId="0841FAF0" w:rsidR="008C6CAB" w:rsidRPr="00161650" w:rsidRDefault="00DD5D48" w:rsidP="002C782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1</w:t>
      </w:r>
      <w:r w:rsidR="00E46997">
        <w:rPr>
          <w:rFonts w:ascii="Times New Roman" w:eastAsia="Times New Roman" w:hAnsi="Times New Roman"/>
          <w:sz w:val="32"/>
          <w:szCs w:val="32"/>
        </w:rPr>
        <w:t>1</w:t>
      </w:r>
      <w:r w:rsidR="000E67A3">
        <w:rPr>
          <w:rFonts w:ascii="Times New Roman" w:eastAsia="Times New Roman" w:hAnsi="Times New Roman"/>
          <w:sz w:val="32"/>
          <w:szCs w:val="32"/>
        </w:rPr>
        <w:t xml:space="preserve"> scholarship</w:t>
      </w:r>
      <w:r w:rsidR="00000C44">
        <w:rPr>
          <w:rFonts w:ascii="Times New Roman" w:eastAsia="Times New Roman" w:hAnsi="Times New Roman"/>
          <w:sz w:val="32"/>
          <w:szCs w:val="32"/>
        </w:rPr>
        <w:t xml:space="preserve">s were approved 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in </w:t>
      </w:r>
      <w:r w:rsidR="007A2940">
        <w:rPr>
          <w:rFonts w:ascii="Times New Roman" w:eastAsia="Times New Roman" w:hAnsi="Times New Roman"/>
          <w:sz w:val="32"/>
          <w:szCs w:val="32"/>
        </w:rPr>
        <w:t>April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 </w:t>
      </w:r>
      <w:r w:rsidR="00000C44">
        <w:rPr>
          <w:rFonts w:ascii="Times New Roman" w:eastAsia="Times New Roman" w:hAnsi="Times New Roman"/>
          <w:sz w:val="32"/>
          <w:szCs w:val="32"/>
        </w:rPr>
        <w:t>($</w:t>
      </w:r>
      <w:r w:rsidR="00E46997">
        <w:rPr>
          <w:rFonts w:ascii="Times New Roman" w:eastAsia="Times New Roman" w:hAnsi="Times New Roman"/>
          <w:sz w:val="32"/>
          <w:szCs w:val="32"/>
        </w:rPr>
        <w:t>4101.61</w:t>
      </w:r>
      <w:r w:rsidR="00000C44">
        <w:rPr>
          <w:rFonts w:ascii="Times New Roman" w:eastAsia="Times New Roman" w:hAnsi="Times New Roman"/>
          <w:sz w:val="32"/>
          <w:szCs w:val="32"/>
        </w:rPr>
        <w:t>)</w:t>
      </w:r>
      <w:r w:rsidR="00166E21">
        <w:rPr>
          <w:rFonts w:ascii="Times New Roman" w:eastAsia="Times New Roman" w:hAnsi="Times New Roman"/>
          <w:sz w:val="32"/>
          <w:szCs w:val="32"/>
        </w:rPr>
        <w:t xml:space="preserve">, </w:t>
      </w:r>
      <w:r w:rsidR="007A2940">
        <w:rPr>
          <w:rFonts w:ascii="Times New Roman" w:eastAsia="Times New Roman" w:hAnsi="Times New Roman"/>
          <w:sz w:val="32"/>
          <w:szCs w:val="32"/>
        </w:rPr>
        <w:t>2</w:t>
      </w:r>
      <w:r w:rsidR="00166E21">
        <w:rPr>
          <w:rFonts w:ascii="Times New Roman" w:eastAsia="Times New Roman" w:hAnsi="Times New Roman"/>
          <w:sz w:val="32"/>
          <w:szCs w:val="32"/>
        </w:rPr>
        <w:t xml:space="preserve"> Tabled</w:t>
      </w:r>
      <w:r w:rsidR="00EC5AFB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ED0A68D" w14:textId="19460BF1" w:rsidR="00A50888" w:rsidRPr="00161650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7A2940">
        <w:rPr>
          <w:rFonts w:ascii="Times New Roman" w:eastAsia="Times New Roman" w:hAnsi="Times New Roman"/>
          <w:sz w:val="32"/>
          <w:szCs w:val="32"/>
        </w:rPr>
        <w:t>2,701.61</w:t>
      </w:r>
    </w:p>
    <w:p w14:paraId="6B805B31" w14:textId="24AAACDF" w:rsidR="00A50888" w:rsidRDefault="00A50888" w:rsidP="00F64102">
      <w:pPr>
        <w:spacing w:after="0" w:line="240" w:lineRule="auto"/>
        <w:rPr>
          <w:rFonts w:cs="Calibri"/>
        </w:rPr>
      </w:pPr>
    </w:p>
    <w:p w14:paraId="59270975" w14:textId="77777777" w:rsidR="00971209" w:rsidRDefault="00971209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0EB8A478" w14:textId="77777777" w:rsidR="008521B3" w:rsidRPr="00491876" w:rsidRDefault="008521B3" w:rsidP="008521B3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proofErr w:type="spellStart"/>
      <w:r>
        <w:rPr>
          <w:rFonts w:ascii="Times New Roman" w:hAnsi="Times New Roman"/>
          <w:sz w:val="32"/>
          <w:szCs w:val="32"/>
        </w:rPr>
        <w:t>Suritec</w:t>
      </w:r>
      <w:proofErr w:type="spellEnd"/>
      <w:r>
        <w:rPr>
          <w:rFonts w:ascii="Times New Roman" w:hAnsi="Times New Roman"/>
          <w:sz w:val="32"/>
          <w:szCs w:val="32"/>
        </w:rPr>
        <w:t xml:space="preserve"> Wall System (provided with extra POST money) $56,424</w:t>
      </w:r>
    </w:p>
    <w:p w14:paraId="5C8A544D" w14:textId="77777777" w:rsidR="008521B3" w:rsidRPr="00D261A0" w:rsidRDefault="008521B3" w:rsidP="008521B3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Update on Driving Simulator</w:t>
      </w:r>
    </w:p>
    <w:p w14:paraId="41D0FD77" w14:textId="77777777" w:rsidR="008521B3" w:rsidRPr="00DA5B6B" w:rsidRDefault="008521B3" w:rsidP="008521B3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New Grant opened March 21</w:t>
      </w:r>
      <w:r w:rsidRPr="009951C4">
        <w:rPr>
          <w:rFonts w:ascii="Times New Roman" w:hAnsi="Times New Roman"/>
          <w:sz w:val="32"/>
          <w:szCs w:val="32"/>
          <w:vertAlign w:val="superscript"/>
        </w:rPr>
        <w:t>st</w:t>
      </w:r>
      <w:r>
        <w:rPr>
          <w:rFonts w:ascii="Times New Roman" w:hAnsi="Times New Roman"/>
          <w:sz w:val="32"/>
          <w:szCs w:val="32"/>
        </w:rPr>
        <w:t>; Awarded $210,221 (</w:t>
      </w:r>
      <w:proofErr w:type="gramStart"/>
      <w:r>
        <w:rPr>
          <w:rFonts w:ascii="Times New Roman" w:hAnsi="Times New Roman"/>
          <w:sz w:val="32"/>
          <w:szCs w:val="32"/>
        </w:rPr>
        <w:t>T,E</w:t>
      </w:r>
      <w:proofErr w:type="gramEnd"/>
      <w:r>
        <w:rPr>
          <w:rFonts w:ascii="Times New Roman" w:hAnsi="Times New Roman"/>
          <w:sz w:val="32"/>
          <w:szCs w:val="32"/>
        </w:rPr>
        <w:t>,S $182,801 and GM &amp; PD $27,420)</w:t>
      </w:r>
    </w:p>
    <w:p w14:paraId="5E0E75F3" w14:textId="2C4E983F" w:rsidR="00F16904" w:rsidRPr="008521B3" w:rsidRDefault="008521B3" w:rsidP="00F64102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CIT Course (CSOC/Eric Fredrick) whole/split course</w:t>
      </w:r>
    </w:p>
    <w:p w14:paraId="1F874204" w14:textId="77777777" w:rsidR="00F16904" w:rsidRPr="00161650" w:rsidRDefault="00F16904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753BA2B" w14:textId="713F743E" w:rsidR="000A106D" w:rsidRDefault="00820E5B" w:rsidP="008C6CAB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6555B18F" w14:textId="0009B44D" w:rsidR="00F16904" w:rsidRPr="0024757F" w:rsidRDefault="0024757F" w:rsidP="0024757F">
      <w:pPr>
        <w:pStyle w:val="ListParagraph"/>
        <w:numPr>
          <w:ilvl w:val="0"/>
          <w:numId w:val="31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FY20 Application has been submitted (22 classes)</w:t>
      </w:r>
    </w:p>
    <w:p w14:paraId="0F56940A" w14:textId="731812DB" w:rsidR="0024757F" w:rsidRPr="0024757F" w:rsidRDefault="0024757F" w:rsidP="0024757F">
      <w:pPr>
        <w:pStyle w:val="ListParagraph"/>
        <w:numPr>
          <w:ilvl w:val="0"/>
          <w:numId w:val="31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Bought trailer and breaching door on FY19</w:t>
      </w:r>
    </w:p>
    <w:p w14:paraId="733A173B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302BBBDD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B7E44E0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3D5B826A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30A6F982" w14:textId="46E168F1" w:rsidR="00F16904" w:rsidRDefault="00F16904" w:rsidP="001E6BF4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083C515" w14:textId="77777777" w:rsidR="001E6BF4" w:rsidRDefault="001E6BF4" w:rsidP="001E6BF4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7E7B0C76" w14:textId="77777777" w:rsidR="00F16904" w:rsidRDefault="00F16904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966AFDF" w14:textId="10BEB038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Training Request</w:t>
      </w:r>
    </w:p>
    <w:p w14:paraId="55D5C755" w14:textId="125EFD61" w:rsidR="009F3B5B" w:rsidRPr="00161650" w:rsidRDefault="0027613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265F21">
        <w:rPr>
          <w:rFonts w:ascii="Times New Roman" w:eastAsia="Times New Roman" w:hAnsi="Times New Roman"/>
          <w:sz w:val="32"/>
          <w:szCs w:val="32"/>
        </w:rPr>
        <w:t>2,701.61</w:t>
      </w:r>
    </w:p>
    <w:p w14:paraId="62FFB9AA" w14:textId="078298A3" w:rsidR="008425CC" w:rsidRPr="00161650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0" w:name="_Hlk528669661"/>
    </w:p>
    <w:p w14:paraId="68346DE7" w14:textId="149F196E" w:rsidR="006018B6" w:rsidRPr="00383EC8" w:rsidRDefault="006018B6" w:rsidP="006018B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1" w:name="_Hlk6485314"/>
      <w:bookmarkStart w:id="2" w:name="_Hlk505880"/>
      <w:bookmarkEnd w:id="0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8521B3">
        <w:rPr>
          <w:rFonts w:ascii="Times New Roman" w:hAnsi="Times New Roman"/>
          <w:b/>
          <w:sz w:val="24"/>
          <w:szCs w:val="24"/>
        </w:rPr>
        <w:t>Salida PD</w:t>
      </w:r>
    </w:p>
    <w:p w14:paraId="3E6937A5" w14:textId="3662CB46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8521B3">
        <w:rPr>
          <w:rFonts w:ascii="Times New Roman" w:hAnsi="Times New Roman"/>
          <w:sz w:val="24"/>
          <w:szCs w:val="24"/>
        </w:rPr>
        <w:t>David Close</w:t>
      </w:r>
    </w:p>
    <w:p w14:paraId="65889107" w14:textId="0994B9DB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8521B3">
        <w:rPr>
          <w:rFonts w:ascii="Times New Roman" w:hAnsi="Times New Roman"/>
          <w:b/>
          <w:sz w:val="24"/>
          <w:szCs w:val="24"/>
        </w:rPr>
        <w:t xml:space="preserve"> </w:t>
      </w:r>
      <w:r w:rsidR="00FD42F1">
        <w:rPr>
          <w:rFonts w:ascii="Times New Roman" w:hAnsi="Times New Roman"/>
          <w:sz w:val="24"/>
          <w:szCs w:val="24"/>
        </w:rPr>
        <w:t xml:space="preserve">School Based Threat &amp; </w:t>
      </w:r>
      <w:proofErr w:type="spellStart"/>
      <w:r w:rsidR="00FD42F1">
        <w:rPr>
          <w:rFonts w:ascii="Times New Roman" w:hAnsi="Times New Roman"/>
          <w:sz w:val="24"/>
          <w:szCs w:val="24"/>
        </w:rPr>
        <w:t>Volnerability</w:t>
      </w:r>
      <w:proofErr w:type="spellEnd"/>
      <w:r w:rsidR="00FD42F1">
        <w:rPr>
          <w:rFonts w:ascii="Times New Roman" w:hAnsi="Times New Roman"/>
          <w:sz w:val="24"/>
          <w:szCs w:val="24"/>
        </w:rPr>
        <w:t xml:space="preserve"> Assessment</w:t>
      </w:r>
    </w:p>
    <w:p w14:paraId="43309C73" w14:textId="7A9C2C5B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</w:p>
    <w:p w14:paraId="3AEEB8A0" w14:textId="01EAE365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FD42F1">
        <w:rPr>
          <w:rFonts w:ascii="Times New Roman" w:hAnsi="Times New Roman"/>
          <w:sz w:val="24"/>
          <w:szCs w:val="24"/>
        </w:rPr>
        <w:t>June 18-20, 2019</w:t>
      </w:r>
    </w:p>
    <w:p w14:paraId="732DAB96" w14:textId="5C03D523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FD42F1">
        <w:rPr>
          <w:rFonts w:ascii="Times New Roman" w:hAnsi="Times New Roman"/>
          <w:sz w:val="24"/>
          <w:szCs w:val="24"/>
        </w:rPr>
        <w:t>Highlands Ranch</w:t>
      </w:r>
    </w:p>
    <w:p w14:paraId="3A1C950D" w14:textId="62C2AD79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FD42F1">
        <w:rPr>
          <w:rFonts w:ascii="Times New Roman" w:hAnsi="Times New Roman"/>
          <w:sz w:val="24"/>
          <w:szCs w:val="24"/>
        </w:rPr>
        <w:t>250</w:t>
      </w:r>
    </w:p>
    <w:p w14:paraId="758EDB6D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484DE49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8504965" w14:textId="77777777" w:rsidR="006018B6" w:rsidRPr="00383EC8" w:rsidRDefault="006018B6" w:rsidP="006018B6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3B1C8E58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E329BED" wp14:editId="7694BE64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88A29C" w14:textId="1E7A0325" w:rsidR="006018B6" w:rsidRDefault="006018B6" w:rsidP="006018B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329BED" id="Rectangle 5" o:spid="_x0000_s1026" style="position:absolute;left:0;text-align:left;margin-left:267.75pt;margin-top:2.4pt;width:151.8pt;height:34.2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" fillcolor="white [3201]" strokecolor="#f79646 [3209]" strokeweight="2pt">
                <v:textbox>
                  <w:txbxContent>
                    <w:p w14:paraId="6C88A29C" w14:textId="1E7A0325" w:rsidR="006018B6" w:rsidRDefault="006018B6" w:rsidP="006018B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18D9A1D" w14:textId="77777777" w:rsidR="006018B6" w:rsidRPr="00383EC8" w:rsidRDefault="006018B6" w:rsidP="006018B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3" w:name="_GoBack"/>
      <w:bookmarkEnd w:id="3"/>
    </w:p>
    <w:p w14:paraId="405E23B3" w14:textId="411D64E3" w:rsidR="006018B6" w:rsidRPr="00383EC8" w:rsidRDefault="006018B6" w:rsidP="006018B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265F21">
        <w:rPr>
          <w:rFonts w:ascii="Times New Roman" w:hAnsi="Times New Roman"/>
          <w:b/>
          <w:sz w:val="24"/>
          <w:szCs w:val="24"/>
        </w:rPr>
        <w:t>250</w:t>
      </w:r>
    </w:p>
    <w:bookmarkEnd w:id="1"/>
    <w:p w14:paraId="768C69B5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3C0433D" w14:textId="614D51A0" w:rsidR="006018B6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6E415BDC" w14:textId="77777777" w:rsidR="00F16904" w:rsidRPr="00383EC8" w:rsidRDefault="00F16904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bookmarkEnd w:id="2"/>
    <w:p w14:paraId="0C8E64E7" w14:textId="52F77032" w:rsidR="008521B3" w:rsidRPr="00383EC8" w:rsidRDefault="008521B3" w:rsidP="008521B3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FD42F1">
        <w:rPr>
          <w:rFonts w:ascii="Times New Roman" w:hAnsi="Times New Roman"/>
          <w:b/>
          <w:sz w:val="24"/>
          <w:szCs w:val="24"/>
        </w:rPr>
        <w:t>Pikes Peak Community College</w:t>
      </w:r>
    </w:p>
    <w:p w14:paraId="4DC1BC65" w14:textId="12E5AD14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FD42F1">
        <w:rPr>
          <w:rFonts w:ascii="Times New Roman" w:hAnsi="Times New Roman"/>
          <w:sz w:val="24"/>
          <w:szCs w:val="24"/>
        </w:rPr>
        <w:t>Susan Barnes</w:t>
      </w:r>
    </w:p>
    <w:p w14:paraId="1C655DAA" w14:textId="5F52EA8E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FD42F1">
        <w:rPr>
          <w:rFonts w:ascii="Times New Roman" w:hAnsi="Times New Roman"/>
          <w:b/>
          <w:sz w:val="24"/>
          <w:szCs w:val="24"/>
        </w:rPr>
        <w:t xml:space="preserve"> </w:t>
      </w:r>
      <w:r w:rsidR="00FD42F1">
        <w:rPr>
          <w:rFonts w:ascii="Times New Roman" w:hAnsi="Times New Roman"/>
          <w:sz w:val="24"/>
          <w:szCs w:val="24"/>
        </w:rPr>
        <w:t>Constitutional Use of Force</w:t>
      </w:r>
    </w:p>
    <w:p w14:paraId="77C6F69B" w14:textId="0DFE895C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 w:rsidR="00FD42F1">
        <w:rPr>
          <w:rFonts w:ascii="Times New Roman" w:hAnsi="Times New Roman"/>
          <w:sz w:val="24"/>
          <w:szCs w:val="24"/>
        </w:rPr>
        <w:t>April 15, 2019</w:t>
      </w:r>
    </w:p>
    <w:p w14:paraId="26EF8CD3" w14:textId="5DA139B9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FD42F1">
        <w:rPr>
          <w:rFonts w:ascii="Times New Roman" w:hAnsi="Times New Roman"/>
          <w:sz w:val="24"/>
          <w:szCs w:val="24"/>
        </w:rPr>
        <w:t>June 18, 2019</w:t>
      </w:r>
    </w:p>
    <w:p w14:paraId="4EFA3F83" w14:textId="174AF7E4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FD42F1">
        <w:rPr>
          <w:rFonts w:ascii="Times New Roman" w:hAnsi="Times New Roman"/>
          <w:sz w:val="24"/>
          <w:szCs w:val="24"/>
        </w:rPr>
        <w:t>Aurora, CO</w:t>
      </w:r>
    </w:p>
    <w:p w14:paraId="71635BA7" w14:textId="5698D917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FD42F1">
        <w:rPr>
          <w:rFonts w:ascii="Times New Roman" w:hAnsi="Times New Roman"/>
          <w:sz w:val="24"/>
          <w:szCs w:val="24"/>
        </w:rPr>
        <w:t>159</w:t>
      </w:r>
    </w:p>
    <w:p w14:paraId="0BC0186C" w14:textId="77777777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375995C" w14:textId="77777777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1894C1E" w14:textId="77777777" w:rsidR="008521B3" w:rsidRPr="00383EC8" w:rsidRDefault="008521B3" w:rsidP="008521B3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7B39F1BD" w14:textId="77777777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1562E300" wp14:editId="0DAB34F8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C8CB2" w14:textId="77777777" w:rsidR="008521B3" w:rsidRDefault="008521B3" w:rsidP="008521B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62E300" id="Rectangle 2" o:spid="_x0000_s1027" style="position:absolute;left:0;text-align:left;margin-left:267.75pt;margin-top:2.4pt;width:151.8pt;height:34.2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" fillcolor="white [3201]" strokecolor="#f79646 [3209]" strokeweight="2pt">
                <v:textbox>
                  <w:txbxContent>
                    <w:p w14:paraId="2F5C8CB2" w14:textId="77777777" w:rsidR="008521B3" w:rsidRDefault="008521B3" w:rsidP="008521B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8FBCD80" w14:textId="77777777" w:rsidR="008521B3" w:rsidRPr="00383EC8" w:rsidRDefault="008521B3" w:rsidP="008521B3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F07B2CA" w14:textId="14A1F4A6" w:rsidR="008521B3" w:rsidRPr="00383EC8" w:rsidRDefault="008521B3" w:rsidP="008521B3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265F21">
        <w:rPr>
          <w:rFonts w:ascii="Times New Roman" w:hAnsi="Times New Roman"/>
          <w:b/>
          <w:sz w:val="24"/>
          <w:szCs w:val="24"/>
        </w:rPr>
        <w:t>159</w:t>
      </w:r>
    </w:p>
    <w:p w14:paraId="15A10274" w14:textId="77777777" w:rsidR="00A4628B" w:rsidRPr="00383EC8" w:rsidRDefault="00A4628B" w:rsidP="00A4628B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9B620E0" w14:textId="460022DD" w:rsidR="00F16904" w:rsidRDefault="00A4628B" w:rsidP="00F16904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2702712B" w14:textId="25F66F16" w:rsidR="00F16904" w:rsidRDefault="00F16904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A105CCE" w14:textId="60C5456B" w:rsidR="00F16904" w:rsidRDefault="00F16904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B04FA02" w14:textId="77777777" w:rsidR="00F16904" w:rsidRDefault="00F16904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361B9D4" w14:textId="688F1E69" w:rsidR="008521B3" w:rsidRPr="00383EC8" w:rsidRDefault="008521B3" w:rsidP="008521B3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FD42F1">
        <w:rPr>
          <w:rFonts w:ascii="Times New Roman" w:hAnsi="Times New Roman"/>
          <w:b/>
          <w:sz w:val="24"/>
          <w:szCs w:val="24"/>
        </w:rPr>
        <w:t>Pueblo County SO</w:t>
      </w:r>
    </w:p>
    <w:p w14:paraId="1722E0BF" w14:textId="162117E1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FD42F1">
        <w:rPr>
          <w:rFonts w:ascii="Times New Roman" w:hAnsi="Times New Roman"/>
          <w:sz w:val="24"/>
          <w:szCs w:val="24"/>
        </w:rPr>
        <w:t>Steven Bryant</w:t>
      </w:r>
    </w:p>
    <w:p w14:paraId="3014B3FD" w14:textId="1D398AC6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FD42F1">
        <w:rPr>
          <w:rFonts w:ascii="Times New Roman" w:hAnsi="Times New Roman"/>
          <w:b/>
          <w:sz w:val="24"/>
          <w:szCs w:val="24"/>
        </w:rPr>
        <w:t xml:space="preserve"> </w:t>
      </w:r>
      <w:r w:rsidR="00FD42F1">
        <w:rPr>
          <w:rFonts w:ascii="Times New Roman" w:hAnsi="Times New Roman"/>
          <w:sz w:val="24"/>
          <w:szCs w:val="24"/>
        </w:rPr>
        <w:t>SWAT Command Decision Making Leadership</w:t>
      </w:r>
    </w:p>
    <w:p w14:paraId="2549B805" w14:textId="08DEC841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 w:rsidR="00FD42F1">
        <w:rPr>
          <w:rFonts w:ascii="Times New Roman" w:hAnsi="Times New Roman"/>
          <w:sz w:val="24"/>
          <w:szCs w:val="24"/>
        </w:rPr>
        <w:t>April 17, 2019</w:t>
      </w:r>
    </w:p>
    <w:p w14:paraId="182559C2" w14:textId="42940039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FD42F1">
        <w:rPr>
          <w:rFonts w:ascii="Times New Roman" w:hAnsi="Times New Roman"/>
          <w:sz w:val="24"/>
          <w:szCs w:val="24"/>
        </w:rPr>
        <w:t>June 17-21, 2019</w:t>
      </w:r>
    </w:p>
    <w:p w14:paraId="6BF114F5" w14:textId="24AA1833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FD42F1">
        <w:rPr>
          <w:rFonts w:ascii="Times New Roman" w:hAnsi="Times New Roman"/>
          <w:sz w:val="24"/>
          <w:szCs w:val="24"/>
        </w:rPr>
        <w:t>Commerce City, CO</w:t>
      </w:r>
    </w:p>
    <w:p w14:paraId="1ABDDEA9" w14:textId="65192646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FD42F1">
        <w:rPr>
          <w:rFonts w:ascii="Times New Roman" w:hAnsi="Times New Roman"/>
          <w:sz w:val="24"/>
          <w:szCs w:val="24"/>
        </w:rPr>
        <w:t>710</w:t>
      </w:r>
    </w:p>
    <w:p w14:paraId="0113C35A" w14:textId="77777777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E3A11E2" w14:textId="77777777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4CD022A" w14:textId="77777777" w:rsidR="008521B3" w:rsidRPr="00383EC8" w:rsidRDefault="008521B3" w:rsidP="008521B3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7D8DC67" w14:textId="77777777" w:rsidR="008521B3" w:rsidRPr="00383EC8" w:rsidRDefault="008521B3" w:rsidP="008521B3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0294D7CB" wp14:editId="232737D4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FE3C72" w14:textId="77777777" w:rsidR="008521B3" w:rsidRDefault="008521B3" w:rsidP="008521B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94D7CB" id="Rectangle 4" o:spid="_x0000_s1028" style="position:absolute;left:0;text-align:left;margin-left:267.75pt;margin-top:2.4pt;width:151.8pt;height:34.2pt;z-index:-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Az8YdDbwIAACQ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5BFE3C72" w14:textId="77777777" w:rsidR="008521B3" w:rsidRDefault="008521B3" w:rsidP="008521B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58C1869" w14:textId="77777777" w:rsidR="008521B3" w:rsidRPr="00383EC8" w:rsidRDefault="008521B3" w:rsidP="008521B3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0A914871" w14:textId="5642C3C0" w:rsidR="008521B3" w:rsidRPr="00383EC8" w:rsidRDefault="008521B3" w:rsidP="008521B3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265F21">
        <w:rPr>
          <w:rFonts w:ascii="Times New Roman" w:hAnsi="Times New Roman"/>
          <w:b/>
          <w:sz w:val="24"/>
          <w:szCs w:val="24"/>
        </w:rPr>
        <w:t>710</w:t>
      </w:r>
    </w:p>
    <w:p w14:paraId="1B2719FE" w14:textId="77777777" w:rsidR="00A4628B" w:rsidRPr="00383EC8" w:rsidRDefault="00A4628B" w:rsidP="00A4628B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4C505197" w14:textId="0E465187" w:rsidR="00F16904" w:rsidRDefault="00A4628B" w:rsidP="00F16904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3F5C8B9B" w14:textId="58F7D3ED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68A0397" w14:textId="67B87F2F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2BF42B48" w14:textId="4C8B00E7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BAE7C7B" w14:textId="77777777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65C8D53" w14:textId="7B386165" w:rsidR="00FD42F1" w:rsidRPr="00383EC8" w:rsidRDefault="00FD42F1" w:rsidP="00FD42F1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4" w:name="_Hlk4131394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012E3C">
        <w:rPr>
          <w:rFonts w:ascii="Times New Roman" w:hAnsi="Times New Roman"/>
          <w:b/>
          <w:sz w:val="24"/>
          <w:szCs w:val="24"/>
        </w:rPr>
        <w:t>Pueblo Police Department</w:t>
      </w:r>
    </w:p>
    <w:p w14:paraId="17A6768E" w14:textId="633F961C" w:rsidR="00FD42F1" w:rsidRPr="00383EC8" w:rsidRDefault="00FD42F1" w:rsidP="00FD42F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012E3C">
        <w:rPr>
          <w:rFonts w:ascii="Times New Roman" w:hAnsi="Times New Roman"/>
          <w:sz w:val="24"/>
          <w:szCs w:val="24"/>
        </w:rPr>
        <w:t>Ryan Masterson</w:t>
      </w:r>
    </w:p>
    <w:p w14:paraId="681EF169" w14:textId="5D5873CB" w:rsidR="00FD42F1" w:rsidRPr="00383EC8" w:rsidRDefault="00FD42F1" w:rsidP="00FD42F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proofErr w:type="spellStart"/>
      <w:proofErr w:type="gramStart"/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012E3C">
        <w:rPr>
          <w:rFonts w:ascii="Times New Roman" w:hAnsi="Times New Roman"/>
          <w:sz w:val="24"/>
          <w:szCs w:val="24"/>
        </w:rPr>
        <w:t>Advanced</w:t>
      </w:r>
      <w:proofErr w:type="spellEnd"/>
      <w:proofErr w:type="gramEnd"/>
      <w:r w:rsidR="00012E3C">
        <w:rPr>
          <w:rFonts w:ascii="Times New Roman" w:hAnsi="Times New Roman"/>
          <w:sz w:val="24"/>
          <w:szCs w:val="24"/>
        </w:rPr>
        <w:t xml:space="preserve"> Response Police Officer (NTOA)</w:t>
      </w:r>
    </w:p>
    <w:p w14:paraId="06204275" w14:textId="68727CC7" w:rsidR="00FD42F1" w:rsidRPr="00383EC8" w:rsidRDefault="00FD42F1" w:rsidP="00FD42F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 w:rsidR="00012E3C">
        <w:rPr>
          <w:rFonts w:ascii="Times New Roman" w:hAnsi="Times New Roman"/>
          <w:sz w:val="24"/>
          <w:szCs w:val="24"/>
        </w:rPr>
        <w:t>April 22, 2019</w:t>
      </w:r>
    </w:p>
    <w:p w14:paraId="1EA238E7" w14:textId="3D4A8945" w:rsidR="00FD42F1" w:rsidRPr="00383EC8" w:rsidRDefault="00FD42F1" w:rsidP="00FD42F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012E3C">
        <w:rPr>
          <w:rFonts w:ascii="Times New Roman" w:hAnsi="Times New Roman"/>
          <w:sz w:val="24"/>
          <w:szCs w:val="24"/>
        </w:rPr>
        <w:t>June 24-28, 2019</w:t>
      </w:r>
    </w:p>
    <w:p w14:paraId="506DCAD0" w14:textId="718BB621" w:rsidR="00FD42F1" w:rsidRPr="00383EC8" w:rsidRDefault="00FD42F1" w:rsidP="00FD42F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012E3C">
        <w:rPr>
          <w:rFonts w:ascii="Times New Roman" w:hAnsi="Times New Roman"/>
          <w:sz w:val="24"/>
          <w:szCs w:val="24"/>
        </w:rPr>
        <w:t>Siloam Springs, Arkansas</w:t>
      </w:r>
    </w:p>
    <w:p w14:paraId="1F0A5FB0" w14:textId="0EC075CC" w:rsidR="00FD42F1" w:rsidRPr="00383EC8" w:rsidRDefault="00FD42F1" w:rsidP="00FD42F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012E3C">
        <w:rPr>
          <w:rFonts w:ascii="Times New Roman" w:hAnsi="Times New Roman"/>
          <w:sz w:val="24"/>
          <w:szCs w:val="24"/>
        </w:rPr>
        <w:t>780</w:t>
      </w:r>
    </w:p>
    <w:p w14:paraId="6C059968" w14:textId="77777777" w:rsidR="00FD42F1" w:rsidRPr="00383EC8" w:rsidRDefault="00FD42F1" w:rsidP="00FD42F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DDB2D02" w14:textId="77777777" w:rsidR="00FD42F1" w:rsidRPr="00383EC8" w:rsidRDefault="00FD42F1" w:rsidP="00FD42F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C5A73E0" w14:textId="77777777" w:rsidR="00FD42F1" w:rsidRPr="00383EC8" w:rsidRDefault="00FD42F1" w:rsidP="00FD42F1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451C4386" w14:textId="77777777" w:rsidR="00FD42F1" w:rsidRPr="00383EC8" w:rsidRDefault="00FD42F1" w:rsidP="00FD42F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28268D84" wp14:editId="6A0FC4E9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DE2C77" w14:textId="77777777" w:rsidR="00FD42F1" w:rsidRDefault="00FD42F1" w:rsidP="00FD42F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268D84" id="Rectangle 6" o:spid="_x0000_s1029" style="position:absolute;left:0;text-align:left;margin-left:267.75pt;margin-top:2.4pt;width:151.8pt;height:34.2pt;z-index:-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5gknbHACAAAk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10DE2C77" w14:textId="77777777" w:rsidR="00FD42F1" w:rsidRDefault="00FD42F1" w:rsidP="00FD42F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8573BC7" w14:textId="77777777" w:rsidR="00FD42F1" w:rsidRPr="00383EC8" w:rsidRDefault="00FD42F1" w:rsidP="00FD42F1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759D21CC" w14:textId="426EF5F7" w:rsidR="00FD42F1" w:rsidRPr="00383EC8" w:rsidRDefault="00FD42F1" w:rsidP="00FD42F1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265F21">
        <w:rPr>
          <w:rFonts w:ascii="Times New Roman" w:hAnsi="Times New Roman"/>
          <w:b/>
          <w:sz w:val="24"/>
          <w:szCs w:val="24"/>
        </w:rPr>
        <w:t>780</w:t>
      </w:r>
    </w:p>
    <w:p w14:paraId="08B9AF9B" w14:textId="77777777" w:rsidR="00A4628B" w:rsidRPr="00383EC8" w:rsidRDefault="00A4628B" w:rsidP="00A4628B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6927F49" w14:textId="77777777" w:rsidR="00A4628B" w:rsidRPr="00383EC8" w:rsidRDefault="00A4628B" w:rsidP="00A4628B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4"/>
    <w:p w14:paraId="0C7E16B4" w14:textId="2CD987E6" w:rsidR="00A4628B" w:rsidRDefault="00A4628B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2524BDD1" w14:textId="4C183A8B" w:rsidR="00012E3C" w:rsidRPr="00383EC8" w:rsidRDefault="00012E3C" w:rsidP="00012E3C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5" w:name="_Hlk6897976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olice Department</w:t>
      </w:r>
    </w:p>
    <w:p w14:paraId="0D92CDCD" w14:textId="498660BE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Brandon Beauvais</w:t>
      </w:r>
    </w:p>
    <w:p w14:paraId="53EDE0E7" w14:textId="4DF9C63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ocky Mountain Tactical Team Ass. Training</w:t>
      </w:r>
    </w:p>
    <w:p w14:paraId="67D9D6EE" w14:textId="0C9F7441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April 19, 2019</w:t>
      </w:r>
    </w:p>
    <w:p w14:paraId="2B176093" w14:textId="05BB4E10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y 5-8, 2019</w:t>
      </w:r>
    </w:p>
    <w:p w14:paraId="3AE0A166" w14:textId="5DABAA0B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roomfield, CO</w:t>
      </w:r>
    </w:p>
    <w:p w14:paraId="569C9028" w14:textId="510EEA59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175</w:t>
      </w:r>
    </w:p>
    <w:p w14:paraId="4F534105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7F24BA3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54C787E" w14:textId="77777777" w:rsidR="00012E3C" w:rsidRPr="00383EC8" w:rsidRDefault="00012E3C" w:rsidP="00012E3C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1B7502A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568C4FBD" wp14:editId="5FDBEEA2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719F9C" w14:textId="77777777" w:rsidR="00012E3C" w:rsidRDefault="00012E3C" w:rsidP="00012E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8C4FBD" id="Rectangle 1" o:spid="_x0000_s1030" style="position:absolute;left:0;text-align:left;margin-left:267.75pt;margin-top:2.4pt;width:151.8pt;height:34.2pt;z-index:-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" fillcolor="white [3201]" strokecolor="#f79646 [3209]" strokeweight="2pt">
                <v:textbox>
                  <w:txbxContent>
                    <w:p w14:paraId="7E719F9C" w14:textId="77777777" w:rsidR="00012E3C" w:rsidRDefault="00012E3C" w:rsidP="00012E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08B45A9" w14:textId="77777777" w:rsidR="00012E3C" w:rsidRPr="00383EC8" w:rsidRDefault="00012E3C" w:rsidP="00012E3C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79FC152B" w14:textId="25B212CD" w:rsidR="00012E3C" w:rsidRPr="00383EC8" w:rsidRDefault="00012E3C" w:rsidP="00012E3C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265F21">
        <w:rPr>
          <w:rFonts w:ascii="Times New Roman" w:hAnsi="Times New Roman"/>
          <w:b/>
          <w:sz w:val="24"/>
          <w:szCs w:val="24"/>
        </w:rPr>
        <w:t>175</w:t>
      </w:r>
    </w:p>
    <w:p w14:paraId="56C51C57" w14:textId="77777777" w:rsidR="00012E3C" w:rsidRPr="00383EC8" w:rsidRDefault="00012E3C" w:rsidP="00012E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62DD1570" w14:textId="77777777" w:rsidR="00012E3C" w:rsidRPr="00383EC8" w:rsidRDefault="00012E3C" w:rsidP="00012E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5"/>
    <w:p w14:paraId="303F592C" w14:textId="5EBAC201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DB18B83" w14:textId="77777777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7150A948" w14:textId="77777777" w:rsidR="00012E3C" w:rsidRPr="00383EC8" w:rsidRDefault="00012E3C" w:rsidP="00012E3C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olice Department</w:t>
      </w:r>
    </w:p>
    <w:p w14:paraId="3E7B25D8" w14:textId="45796F9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Tommy DeCesaro</w:t>
      </w:r>
    </w:p>
    <w:p w14:paraId="15679E85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ocky Mountain Tactical Team Ass. Training</w:t>
      </w:r>
    </w:p>
    <w:p w14:paraId="43391FFE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April 19, 2019</w:t>
      </w:r>
    </w:p>
    <w:p w14:paraId="018D3EA6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y 5-8, 2019</w:t>
      </w:r>
    </w:p>
    <w:p w14:paraId="22A924F2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roomfield, CO</w:t>
      </w:r>
    </w:p>
    <w:p w14:paraId="4DFB2C0F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175</w:t>
      </w:r>
    </w:p>
    <w:p w14:paraId="37D6201E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C9AE6D5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D963B3E" w14:textId="77777777" w:rsidR="00012E3C" w:rsidRPr="00383EC8" w:rsidRDefault="00012E3C" w:rsidP="00012E3C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176B8667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65467770" wp14:editId="5B60E159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3A014C" w14:textId="77777777" w:rsidR="00012E3C" w:rsidRDefault="00012E3C" w:rsidP="00012E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467770" id="Rectangle 17" o:spid="_x0000_s1031" style="position:absolute;left:0;text-align:left;margin-left:267.75pt;margin-top:2.4pt;width:151.8pt;height:34.2pt;z-index:-2516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PIwkl3ACAAAn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693A014C" w14:textId="77777777" w:rsidR="00012E3C" w:rsidRDefault="00012E3C" w:rsidP="00012E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30FDED5" w14:textId="77777777" w:rsidR="00012E3C" w:rsidRPr="00383EC8" w:rsidRDefault="00012E3C" w:rsidP="00012E3C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2E45ACF" w14:textId="178672F9" w:rsidR="00012E3C" w:rsidRPr="00383EC8" w:rsidRDefault="00012E3C" w:rsidP="00012E3C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265F21">
        <w:rPr>
          <w:rFonts w:ascii="Times New Roman" w:hAnsi="Times New Roman"/>
          <w:b/>
          <w:sz w:val="24"/>
          <w:szCs w:val="24"/>
        </w:rPr>
        <w:t>175</w:t>
      </w:r>
    </w:p>
    <w:p w14:paraId="6D7C9156" w14:textId="77777777" w:rsidR="00012E3C" w:rsidRPr="00383EC8" w:rsidRDefault="00012E3C" w:rsidP="00012E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EE07DC9" w14:textId="77777777" w:rsidR="00012E3C" w:rsidRPr="00383EC8" w:rsidRDefault="00012E3C" w:rsidP="00012E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6151DFE0" w14:textId="217A459F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B823EAD" w14:textId="3F59C9FF" w:rsidR="00012E3C" w:rsidRPr="00383EC8" w:rsidRDefault="00012E3C" w:rsidP="00012E3C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6" w:name="_Hlk7083058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7742C1">
        <w:rPr>
          <w:rFonts w:ascii="Times New Roman" w:hAnsi="Times New Roman"/>
          <w:b/>
          <w:sz w:val="24"/>
          <w:szCs w:val="24"/>
        </w:rPr>
        <w:t xml:space="preserve">Park County </w:t>
      </w:r>
      <w:r w:rsidR="00265F21">
        <w:rPr>
          <w:rFonts w:ascii="Times New Roman" w:hAnsi="Times New Roman"/>
          <w:b/>
          <w:sz w:val="24"/>
          <w:szCs w:val="24"/>
        </w:rPr>
        <w:t>SO</w:t>
      </w:r>
    </w:p>
    <w:p w14:paraId="1EAB2D25" w14:textId="6E2426FE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265F21">
        <w:rPr>
          <w:rFonts w:ascii="Times New Roman" w:hAnsi="Times New Roman"/>
          <w:sz w:val="24"/>
          <w:szCs w:val="24"/>
        </w:rPr>
        <w:t>Joshua Flowers</w:t>
      </w:r>
    </w:p>
    <w:p w14:paraId="27EFA40F" w14:textId="07F08B83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265F21">
        <w:rPr>
          <w:rFonts w:ascii="Times New Roman" w:hAnsi="Times New Roman"/>
          <w:b/>
          <w:sz w:val="24"/>
          <w:szCs w:val="24"/>
        </w:rPr>
        <w:t xml:space="preserve"> </w:t>
      </w:r>
      <w:r w:rsidR="00265F21">
        <w:rPr>
          <w:rFonts w:ascii="Times New Roman" w:hAnsi="Times New Roman"/>
          <w:sz w:val="24"/>
          <w:szCs w:val="24"/>
        </w:rPr>
        <w:t>Basic Criminal Investigator and New Detective Training</w:t>
      </w:r>
    </w:p>
    <w:p w14:paraId="2F758F18" w14:textId="3B60D559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 w:rsidR="00265F21">
        <w:rPr>
          <w:rFonts w:ascii="Times New Roman" w:hAnsi="Times New Roman"/>
          <w:sz w:val="24"/>
          <w:szCs w:val="24"/>
        </w:rPr>
        <w:t>April 25, 2019</w:t>
      </w:r>
    </w:p>
    <w:p w14:paraId="4BFF55AC" w14:textId="19BE585E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265F21">
        <w:rPr>
          <w:rFonts w:ascii="Times New Roman" w:hAnsi="Times New Roman"/>
          <w:sz w:val="24"/>
          <w:szCs w:val="24"/>
        </w:rPr>
        <w:t>May 13-17, 2019</w:t>
      </w:r>
    </w:p>
    <w:p w14:paraId="1D868C0A" w14:textId="6DFC9A03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265F21">
        <w:rPr>
          <w:rFonts w:ascii="Times New Roman" w:hAnsi="Times New Roman"/>
          <w:sz w:val="24"/>
          <w:szCs w:val="24"/>
        </w:rPr>
        <w:t>Denver, CO</w:t>
      </w:r>
    </w:p>
    <w:p w14:paraId="4DB72C54" w14:textId="6CCEF41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265F21">
        <w:rPr>
          <w:rFonts w:ascii="Times New Roman" w:hAnsi="Times New Roman"/>
          <w:sz w:val="24"/>
          <w:szCs w:val="24"/>
        </w:rPr>
        <w:t>525</w:t>
      </w:r>
    </w:p>
    <w:p w14:paraId="072C8469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1E06737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8E4963A" w14:textId="77777777" w:rsidR="00012E3C" w:rsidRPr="00383EC8" w:rsidRDefault="00012E3C" w:rsidP="00012E3C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64640277" w14:textId="77777777" w:rsidR="00012E3C" w:rsidRPr="00383EC8" w:rsidRDefault="00012E3C" w:rsidP="00012E3C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17CD40A7" wp14:editId="3835F9EB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39181A" w14:textId="77777777" w:rsidR="00012E3C" w:rsidRDefault="00012E3C" w:rsidP="00012E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CD40A7" id="Rectangle 16" o:spid="_x0000_s1032" style="position:absolute;left:0;text-align:left;margin-left:267.75pt;margin-top:2.4pt;width:151.8pt;height:34.2pt;z-index:-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" fillcolor="white [3201]" strokecolor="#f79646 [3209]" strokeweight="2pt">
                <v:textbox>
                  <w:txbxContent>
                    <w:p w14:paraId="6E39181A" w14:textId="77777777" w:rsidR="00012E3C" w:rsidRDefault="00012E3C" w:rsidP="00012E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BBF6F70" w14:textId="77777777" w:rsidR="00012E3C" w:rsidRPr="00383EC8" w:rsidRDefault="00012E3C" w:rsidP="00012E3C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A22FE38" w14:textId="672990B3" w:rsidR="00012E3C" w:rsidRPr="00383EC8" w:rsidRDefault="00012E3C" w:rsidP="00012E3C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265F21">
        <w:rPr>
          <w:rFonts w:ascii="Times New Roman" w:hAnsi="Times New Roman"/>
          <w:b/>
          <w:sz w:val="24"/>
          <w:szCs w:val="24"/>
        </w:rPr>
        <w:t>525</w:t>
      </w:r>
    </w:p>
    <w:bookmarkEnd w:id="6"/>
    <w:p w14:paraId="1B7F7ECA" w14:textId="77777777" w:rsidR="00012E3C" w:rsidRPr="00383EC8" w:rsidRDefault="00012E3C" w:rsidP="00012E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52FDA10" w14:textId="77777777" w:rsidR="00012E3C" w:rsidRPr="00383EC8" w:rsidRDefault="00012E3C" w:rsidP="00012E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6ACDA4D3" w14:textId="5F41F0B0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7FBB7071" w14:textId="54D59D74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78D6E786" w14:textId="77777777" w:rsidR="00265F21" w:rsidRPr="00383EC8" w:rsidRDefault="00265F21" w:rsidP="00265F21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ark County SO</w:t>
      </w:r>
    </w:p>
    <w:p w14:paraId="677CF2FE" w14:textId="3B18A747" w:rsidR="00265F21" w:rsidRPr="00383EC8" w:rsidRDefault="00265F21" w:rsidP="00265F2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 xml:space="preserve">Greg </w:t>
      </w:r>
      <w:proofErr w:type="spellStart"/>
      <w:r>
        <w:rPr>
          <w:rFonts w:ascii="Times New Roman" w:hAnsi="Times New Roman"/>
          <w:sz w:val="24"/>
          <w:szCs w:val="24"/>
        </w:rPr>
        <w:t>Kimsey</w:t>
      </w:r>
      <w:proofErr w:type="spellEnd"/>
    </w:p>
    <w:p w14:paraId="3F82E918" w14:textId="77777777" w:rsidR="00265F21" w:rsidRPr="00383EC8" w:rsidRDefault="00265F21" w:rsidP="00265F2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asic Criminal Investigator and New Detective Training</w:t>
      </w:r>
    </w:p>
    <w:p w14:paraId="1C350A00" w14:textId="77777777" w:rsidR="00265F21" w:rsidRPr="00383EC8" w:rsidRDefault="00265F21" w:rsidP="00265F2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April 25, 2019</w:t>
      </w:r>
    </w:p>
    <w:p w14:paraId="39CD5208" w14:textId="77777777" w:rsidR="00265F21" w:rsidRPr="00383EC8" w:rsidRDefault="00265F21" w:rsidP="00265F2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y 13-17, 2019</w:t>
      </w:r>
    </w:p>
    <w:p w14:paraId="14D0C0F2" w14:textId="77777777" w:rsidR="00265F21" w:rsidRPr="00383EC8" w:rsidRDefault="00265F21" w:rsidP="00265F2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nver, CO</w:t>
      </w:r>
    </w:p>
    <w:p w14:paraId="2786B4B2" w14:textId="77777777" w:rsidR="00265F21" w:rsidRPr="00383EC8" w:rsidRDefault="00265F21" w:rsidP="00265F2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525</w:t>
      </w:r>
    </w:p>
    <w:p w14:paraId="75CECDA7" w14:textId="77777777" w:rsidR="00265F21" w:rsidRPr="00383EC8" w:rsidRDefault="00265F21" w:rsidP="00265F2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9B47A54" w14:textId="77777777" w:rsidR="00265F21" w:rsidRPr="00383EC8" w:rsidRDefault="00265F21" w:rsidP="00265F2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BC5A954" w14:textId="77777777" w:rsidR="00265F21" w:rsidRPr="00383EC8" w:rsidRDefault="00265F21" w:rsidP="00265F21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8FDD9ED" w14:textId="77777777" w:rsidR="00265F21" w:rsidRPr="00383EC8" w:rsidRDefault="00265F21" w:rsidP="00265F2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59019ABF" wp14:editId="2D9A6C80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8DBEA1" w14:textId="77777777" w:rsidR="00265F21" w:rsidRDefault="00265F21" w:rsidP="00265F2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019ABF" id="Rectangle 21" o:spid="_x0000_s1033" style="position:absolute;left:0;text-align:left;margin-left:267.75pt;margin-top:2.4pt;width:151.8pt;height:34.2pt;z-index:-25161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4O6B93ACAAAn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208DBEA1" w14:textId="77777777" w:rsidR="00265F21" w:rsidRDefault="00265F21" w:rsidP="00265F2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D9E2DD8" w14:textId="77777777" w:rsidR="00265F21" w:rsidRPr="00383EC8" w:rsidRDefault="00265F21" w:rsidP="00265F21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8517BA8" w14:textId="336D5472" w:rsidR="00265F21" w:rsidRPr="00383EC8" w:rsidRDefault="00265F21" w:rsidP="00265F21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525</w:t>
      </w:r>
    </w:p>
    <w:p w14:paraId="29A47BA1" w14:textId="77777777" w:rsidR="007742C1" w:rsidRPr="00383EC8" w:rsidRDefault="007742C1" w:rsidP="007742C1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26279EB0" w14:textId="77777777" w:rsidR="007742C1" w:rsidRPr="00383EC8" w:rsidRDefault="007742C1" w:rsidP="007742C1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58FF9F8D" w14:textId="77777777" w:rsidR="007742C1" w:rsidRDefault="007742C1" w:rsidP="007742C1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22065577" w14:textId="431EE1E1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0071B6C" w14:textId="77777777" w:rsidR="007742C1" w:rsidRPr="00383EC8" w:rsidRDefault="007742C1" w:rsidP="007742C1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</w:p>
    <w:p w14:paraId="2BB3AD84" w14:textId="77777777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</w:p>
    <w:p w14:paraId="27146C09" w14:textId="77777777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</w:p>
    <w:p w14:paraId="55815688" w14:textId="77777777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</w:p>
    <w:p w14:paraId="5DE18143" w14:textId="77777777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</w:p>
    <w:p w14:paraId="2F28C9B9" w14:textId="77777777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</w:p>
    <w:p w14:paraId="4ACF84A4" w14:textId="77777777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0</w:t>
      </w:r>
    </w:p>
    <w:p w14:paraId="16205788" w14:textId="77777777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1CAA89C" w14:textId="77777777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6B36F52" w14:textId="77777777" w:rsidR="007742C1" w:rsidRPr="00383EC8" w:rsidRDefault="007742C1" w:rsidP="007742C1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CC26000" w14:textId="77777777" w:rsidR="007742C1" w:rsidRPr="00383EC8" w:rsidRDefault="007742C1" w:rsidP="007742C1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465DBF52" wp14:editId="158198D7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87AAF5" w14:textId="77777777" w:rsidR="007742C1" w:rsidRDefault="007742C1" w:rsidP="007742C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5DBF52" id="Rectangle 19" o:spid="_x0000_s1034" style="position:absolute;left:0;text-align:left;margin-left:267.75pt;margin-top:2.4pt;width:151.8pt;height:34.2pt;z-index:-25161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" fillcolor="white [3201]" strokecolor="#f79646 [3209]" strokeweight="2pt">
                <v:textbox>
                  <w:txbxContent>
                    <w:p w14:paraId="6A87AAF5" w14:textId="77777777" w:rsidR="007742C1" w:rsidRDefault="007742C1" w:rsidP="007742C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7E9B738" w14:textId="77777777" w:rsidR="007742C1" w:rsidRPr="00383EC8" w:rsidRDefault="007742C1" w:rsidP="007742C1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1C26A34E" w14:textId="77777777" w:rsidR="007742C1" w:rsidRPr="00383EC8" w:rsidRDefault="007742C1" w:rsidP="007742C1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1153B783" w14:textId="77777777" w:rsidR="007742C1" w:rsidRPr="00383EC8" w:rsidRDefault="007742C1" w:rsidP="007742C1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3B3DDB4" w14:textId="77777777" w:rsidR="007742C1" w:rsidRPr="00383EC8" w:rsidRDefault="007742C1" w:rsidP="007742C1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364D1650" w14:textId="77777777" w:rsidR="007742C1" w:rsidRDefault="007742C1" w:rsidP="007742C1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12CC4B0F" w14:textId="77777777" w:rsidR="007742C1" w:rsidRDefault="007742C1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507604E5" w14:textId="5AA6991C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444CB1CB" w14:textId="4D4DA4CB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6B7D6BD" w14:textId="77777777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7315A2B" w14:textId="19BDD42E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1671ED1C" w14:textId="111F5806" w:rsidR="00F16904" w:rsidRPr="00F16904" w:rsidRDefault="00552F25" w:rsidP="00F16904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</w:t>
      </w:r>
      <w:r w:rsidRPr="00161650">
        <w:rPr>
          <w:rFonts w:ascii="Times New Roman" w:hAnsi="Times New Roman"/>
          <w:b/>
          <w:sz w:val="32"/>
          <w:szCs w:val="32"/>
          <w:u w:val="single"/>
        </w:rPr>
        <w:lastRenderedPageBreak/>
        <w:t>____________________________________________________________________________________________________________________</w:t>
      </w:r>
    </w:p>
    <w:p w14:paraId="7D4825D3" w14:textId="77777777" w:rsidR="0024757F" w:rsidRDefault="0024757F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36810191" w14:textId="53E0189F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38019DA7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Meeting Schedule 201</w:t>
      </w:r>
      <w:r w:rsidR="00445975" w:rsidRPr="00161650">
        <w:rPr>
          <w:rFonts w:ascii="Times New Roman" w:hAnsi="Times New Roman"/>
          <w:b/>
          <w:sz w:val="32"/>
          <w:szCs w:val="32"/>
        </w:rPr>
        <w:t>8</w:t>
      </w:r>
      <w:r w:rsidRPr="00161650">
        <w:rPr>
          <w:rFonts w:ascii="Times New Roman" w:hAnsi="Times New Roman"/>
          <w:b/>
          <w:sz w:val="32"/>
          <w:szCs w:val="32"/>
        </w:rPr>
        <w:t>/1</w:t>
      </w:r>
      <w:r w:rsidR="00445975" w:rsidRPr="00161650">
        <w:rPr>
          <w:rFonts w:ascii="Times New Roman" w:hAnsi="Times New Roman"/>
          <w:b/>
          <w:sz w:val="32"/>
          <w:szCs w:val="32"/>
        </w:rPr>
        <w:t>9</w:t>
      </w:r>
    </w:p>
    <w:p w14:paraId="4A0BF40E" w14:textId="4A368BC1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6BF2E199" w14:textId="5F35E47E" w:rsidR="00161650" w:rsidRDefault="00012E3C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0BEFFE13">
                <wp:simplePos x="0" y="0"/>
                <wp:positionH relativeFrom="column">
                  <wp:posOffset>3657600</wp:posOffset>
                </wp:positionH>
                <wp:positionV relativeFrom="paragraph">
                  <wp:posOffset>81915</wp:posOffset>
                </wp:positionV>
                <wp:extent cx="2543175" cy="13620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7501D5F9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eptember 5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63904D2E" w14:textId="4CD4BFFE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 Police Department</w:t>
                            </w:r>
                          </w:p>
                          <w:p w14:paraId="31EDC1F7" w14:textId="17F16AFB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448 E 1</w:t>
                            </w:r>
                            <w:r w:rsidRPr="002C37D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0936FBEC" w14:textId="15C8B766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, CO 812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35" style="position:absolute;margin-left:4in;margin-top:6.45pt;width:200.25pt;height:107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" fillcolor="window" strokecolor="#548dd4 [1951]" strokeweight="2pt">
                <v:textbox>
                  <w:txbxContent>
                    <w:p w14:paraId="0577E4C7" w14:textId="7501D5F9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eptember 5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63904D2E" w14:textId="4CD4BFFE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 Police Department</w:t>
                      </w:r>
                    </w:p>
                    <w:p w14:paraId="31EDC1F7" w14:textId="17F16AFB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448 E 1</w:t>
                      </w:r>
                      <w:r w:rsidRPr="002C37D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0936FBEC" w14:textId="15C8B766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, CO 81201</w:t>
                      </w:r>
                    </w:p>
                  </w:txbxContent>
                </v:textbox>
              </v:rect>
            </w:pict>
          </mc:Fallback>
        </mc:AlternateContent>
      </w:r>
      <w:r w:rsidR="0024757F"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0FF29DE8">
                <wp:simplePos x="0" y="0"/>
                <wp:positionH relativeFrom="column">
                  <wp:posOffset>95250</wp:posOffset>
                </wp:positionH>
                <wp:positionV relativeFrom="paragraph">
                  <wp:posOffset>93345</wp:posOffset>
                </wp:positionV>
                <wp:extent cx="2543175" cy="130492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049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3D37AB" w14:textId="2F280520" w:rsidR="00FD42F1" w:rsidRPr="00FD42F1" w:rsidRDefault="00FD42F1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D42F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May 2</w:t>
                            </w:r>
                            <w:r w:rsidRPr="00FD42F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Pr="00FD42F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2D5977F7" w14:textId="0922EB34" w:rsidR="00FD42F1" w:rsidRPr="00FD42F1" w:rsidRDefault="00FD42F1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D42F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uster County Sheriff’s Office</w:t>
                            </w:r>
                          </w:p>
                          <w:p w14:paraId="1BA5E11E" w14:textId="78C57CA7" w:rsidR="00FD42F1" w:rsidRPr="00FD42F1" w:rsidRDefault="00FD42F1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D42F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02 Rosita Ave</w:t>
                            </w:r>
                          </w:p>
                          <w:p w14:paraId="4B4C0A07" w14:textId="2122EC5F" w:rsidR="00FD42F1" w:rsidRPr="00FD42F1" w:rsidRDefault="00FD42F1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D42F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estcliffe, CO 8125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36" style="position:absolute;margin-left:7.5pt;margin-top:7.35pt;width:200.25pt;height:102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" fillcolor="white [3201]" strokecolor="#548dd4 [1951]" strokeweight="2pt">
                <v:textbox>
                  <w:txbxContent>
                    <w:p w14:paraId="323D37AB" w14:textId="2F280520" w:rsidR="00FD42F1" w:rsidRPr="00FD42F1" w:rsidRDefault="00FD42F1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 w:rsidRPr="00FD42F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May 2</w:t>
                      </w:r>
                      <w:r w:rsidRPr="00FD42F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Pr="00FD42F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2D5977F7" w14:textId="0922EB34" w:rsidR="00FD42F1" w:rsidRPr="00FD42F1" w:rsidRDefault="00FD42F1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D42F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Custer County Sheriff’s Office</w:t>
                      </w:r>
                    </w:p>
                    <w:p w14:paraId="1BA5E11E" w14:textId="78C57CA7" w:rsidR="00FD42F1" w:rsidRPr="00FD42F1" w:rsidRDefault="00FD42F1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D42F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702 Rosita Ave</w:t>
                      </w:r>
                    </w:p>
                    <w:p w14:paraId="4B4C0A07" w14:textId="2122EC5F" w:rsidR="00FD42F1" w:rsidRPr="00FD42F1" w:rsidRDefault="00FD42F1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D42F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Westcliffe, CO 81252</w:t>
                      </w:r>
                    </w:p>
                  </w:txbxContent>
                </v:textbox>
              </v:rect>
            </w:pict>
          </mc:Fallback>
        </mc:AlternateConten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</w:p>
    <w:p w14:paraId="7DF5AB8A" w14:textId="6DCCBD8A" w:rsidR="00FD42F1" w:rsidRDefault="00FD42F1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4EC53F94" w14:textId="6AE9AB30" w:rsidR="00FD42F1" w:rsidRDefault="002C37D1" w:rsidP="002C37D1">
      <w:pPr>
        <w:pStyle w:val="NormalWeb"/>
        <w:shd w:val="clear" w:color="auto" w:fill="FFFFFF"/>
        <w:tabs>
          <w:tab w:val="center" w:pos="4680"/>
          <w:tab w:val="left" w:pos="5130"/>
        </w:tabs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22043C99" w14:textId="6191D6B9" w:rsidR="00FD42F1" w:rsidRPr="000261E8" w:rsidRDefault="00FD42F1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</w:p>
    <w:p w14:paraId="58BE19A9" w14:textId="4FE9332D" w:rsidR="00FD42F1" w:rsidRDefault="000261E8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125A672E" w:rsidR="00FD42F1" w:rsidRDefault="00012E3C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22AF5CCA">
                <wp:simplePos x="0" y="0"/>
                <wp:positionH relativeFrom="column">
                  <wp:posOffset>3657600</wp:posOffset>
                </wp:positionH>
                <wp:positionV relativeFrom="paragraph">
                  <wp:posOffset>131445</wp:posOffset>
                </wp:positionV>
                <wp:extent cx="2495550" cy="1362075"/>
                <wp:effectExtent l="0" t="0" r="1905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0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948EB0" w14:textId="138E8A56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October 3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0B32B315" w14:textId="56A2163A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anon City Police Department</w:t>
                            </w:r>
                          </w:p>
                          <w:p w14:paraId="330CE87F" w14:textId="50040872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  <w:p w14:paraId="11402F00" w14:textId="3045576A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anon City, CO 812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37" style="position:absolute;margin-left:4in;margin-top:10.35pt;width:196.5pt;height:10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" fillcolor="window" strokecolor="#548dd4 [1951]" strokeweight="2pt">
                <v:textbox>
                  <w:txbxContent>
                    <w:p w14:paraId="11948EB0" w14:textId="138E8A56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October 3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0B32B315" w14:textId="56A2163A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anon City Police Department</w:t>
                      </w:r>
                    </w:p>
                    <w:p w14:paraId="330CE87F" w14:textId="50040872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TBA</w:t>
                      </w:r>
                    </w:p>
                    <w:p w14:paraId="11402F00" w14:textId="3045576A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anon City, CO 81212</w:t>
                      </w:r>
                    </w:p>
                  </w:txbxContent>
                </v:textbox>
              </v:rect>
            </w:pict>
          </mc:Fallback>
        </mc:AlternateContent>
      </w:r>
      <w:r w:rsidR="002C37D1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0784A327">
                <wp:simplePos x="0" y="0"/>
                <wp:positionH relativeFrom="column">
                  <wp:posOffset>95250</wp:posOffset>
                </wp:positionH>
                <wp:positionV relativeFrom="paragraph">
                  <wp:posOffset>74295</wp:posOffset>
                </wp:positionV>
                <wp:extent cx="2543175" cy="1371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71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97F891" w14:textId="10294289" w:rsidR="00FD42F1" w:rsidRDefault="00FD42F1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June 6</w:t>
                            </w:r>
                            <w:r w:rsidRPr="00FD42F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19EA39BE" w14:textId="73185ADB" w:rsidR="002C37D1" w:rsidRDefault="002C37D1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Police Department</w:t>
                            </w:r>
                          </w:p>
                          <w:p w14:paraId="08626E2F" w14:textId="2D6C5597" w:rsidR="002C37D1" w:rsidRDefault="002C37D1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0 S Main St</w:t>
                            </w:r>
                          </w:p>
                          <w:p w14:paraId="301C3CAD" w14:textId="1E2BBA18" w:rsidR="002C37D1" w:rsidRPr="002C37D1" w:rsidRDefault="002C37D1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38" style="position:absolute;margin-left:7.5pt;margin-top:5.85pt;width:200.25pt;height:10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" fillcolor="white [3201]" strokecolor="#548dd4 [1951]" strokeweight="2pt">
                <v:textbox>
                  <w:txbxContent>
                    <w:p w14:paraId="2597F891" w14:textId="10294289" w:rsidR="00FD42F1" w:rsidRDefault="00FD42F1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June 6</w:t>
                      </w:r>
                      <w:r w:rsidRPr="00FD42F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19EA39BE" w14:textId="73185ADB" w:rsidR="002C37D1" w:rsidRDefault="002C37D1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Police Department</w:t>
                      </w:r>
                    </w:p>
                    <w:p w14:paraId="08626E2F" w14:textId="2D6C5597" w:rsidR="002C37D1" w:rsidRDefault="002C37D1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0 S Main St</w:t>
                      </w:r>
                    </w:p>
                    <w:p w14:paraId="301C3CAD" w14:textId="1E2BBA18" w:rsidR="002C37D1" w:rsidRPr="002C37D1" w:rsidRDefault="002C37D1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</w:p>
    <w:p w14:paraId="05E459CD" w14:textId="137F0B13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31A99CE0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747E887F" w:rsidR="002C37D1" w:rsidRPr="002C37D1" w:rsidRDefault="002C37D1" w:rsidP="002C37D1"/>
    <w:p w14:paraId="35F3A38C" w14:textId="4DE55556" w:rsidR="002C37D1" w:rsidRPr="002C37D1" w:rsidRDefault="002C37D1" w:rsidP="002C37D1"/>
    <w:p w14:paraId="55775918" w14:textId="4D2D9B9B" w:rsidR="002C37D1" w:rsidRPr="002C37D1" w:rsidRDefault="00012E3C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2B964C78">
                <wp:simplePos x="0" y="0"/>
                <wp:positionH relativeFrom="column">
                  <wp:posOffset>3657600</wp:posOffset>
                </wp:positionH>
                <wp:positionV relativeFrom="paragraph">
                  <wp:posOffset>140970</wp:posOffset>
                </wp:positionV>
                <wp:extent cx="2495550" cy="1362075"/>
                <wp:effectExtent l="0" t="0" r="19050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0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E03EA88" w14:textId="64DD31AB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ovember 7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37493813" w14:textId="204C0816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 Training Academy</w:t>
                            </w:r>
                          </w:p>
                          <w:p w14:paraId="0EF9147C" w14:textId="4E0CB75A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25 N Murray Blvd</w:t>
                            </w:r>
                          </w:p>
                          <w:p w14:paraId="04939BE3" w14:textId="450F678E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39" style="position:absolute;margin-left:4in;margin-top:11.1pt;width:196.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" fillcolor="window" strokecolor="#548dd4 [1951]" strokeweight="2pt">
                <v:textbox>
                  <w:txbxContent>
                    <w:p w14:paraId="3E03EA88" w14:textId="64DD31AB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ovember 7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37493813" w14:textId="204C0816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 Training Academy</w:t>
                      </w:r>
                    </w:p>
                    <w:p w14:paraId="0EF9147C" w14:textId="4E0CB75A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25 N Murray Blvd</w:t>
                      </w:r>
                    </w:p>
                    <w:p w14:paraId="04939BE3" w14:textId="450F678E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15</w:t>
                      </w:r>
                    </w:p>
                  </w:txbxContent>
                </v:textbox>
              </v:rect>
            </w:pict>
          </mc:Fallback>
        </mc:AlternateContent>
      </w:r>
      <w:r w:rsidR="0024757F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2BA55987">
                <wp:simplePos x="0" y="0"/>
                <wp:positionH relativeFrom="column">
                  <wp:posOffset>95250</wp:posOffset>
                </wp:positionH>
                <wp:positionV relativeFrom="paragraph">
                  <wp:posOffset>83820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7E7337B8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July 6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252D825C" w14:textId="6200B08C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County SO</w:t>
                            </w:r>
                          </w:p>
                          <w:p w14:paraId="4F81D33C" w14:textId="563F6848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101 W 10</w:t>
                            </w:r>
                            <w:r w:rsidRPr="002C37D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599088B1" w14:textId="5FA5BCC9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40" style="position:absolute;margin-left:7.5pt;margin-top:6.6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" fillcolor="white [3201]" strokecolor="#548dd4 [1951]" strokeweight="2pt">
                <v:textbox>
                  <w:txbxContent>
                    <w:p w14:paraId="43884A8B" w14:textId="7E7337B8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July 6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252D825C" w14:textId="6200B08C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County SO</w:t>
                      </w:r>
                    </w:p>
                    <w:p w14:paraId="4F81D33C" w14:textId="563F6848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101 W 10</w:t>
                      </w:r>
                      <w:r w:rsidRPr="002C37D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599088B1" w14:textId="5FA5BCC9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</w:p>
    <w:p w14:paraId="1FCE8D0F" w14:textId="5A305C1A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3109F7CB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17AEB06B" w:rsidR="002C37D1" w:rsidRDefault="002C37D1" w:rsidP="002C37D1"/>
    <w:p w14:paraId="79285B2B" w14:textId="7F94EA06" w:rsidR="002C37D1" w:rsidRPr="002C37D1" w:rsidRDefault="002C37D1" w:rsidP="002C37D1"/>
    <w:p w14:paraId="252BAD0A" w14:textId="75FF4083" w:rsidR="002C37D1" w:rsidRDefault="00012E3C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3A712A45">
                <wp:simplePos x="0" y="0"/>
                <wp:positionH relativeFrom="column">
                  <wp:posOffset>3657600</wp:posOffset>
                </wp:positionH>
                <wp:positionV relativeFrom="paragraph">
                  <wp:posOffset>130810</wp:posOffset>
                </wp:positionV>
                <wp:extent cx="2543175" cy="13620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169EAA59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 5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00B5F86E" w14:textId="79E63080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  <w:p w14:paraId="396CDC91" w14:textId="0EDFA84C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41" style="position:absolute;margin-left:4in;margin-top:10.3pt;width:200.25pt;height:10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" fillcolor="window" strokecolor="#548dd4 [1951]" strokeweight="2pt">
                <v:textbox>
                  <w:txbxContent>
                    <w:p w14:paraId="7AED67D9" w14:textId="169EAA59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 5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00B5F86E" w14:textId="79E63080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  <w:p w14:paraId="396CDC91" w14:textId="0EDFA84C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2C37D1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3E405824">
                <wp:simplePos x="0" y="0"/>
                <wp:positionH relativeFrom="column">
                  <wp:posOffset>94615</wp:posOffset>
                </wp:positionH>
                <wp:positionV relativeFrom="paragraph">
                  <wp:posOffset>67945</wp:posOffset>
                </wp:positionV>
                <wp:extent cx="2543175" cy="14763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0B9D3C7" w14:textId="3962059F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August 1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43FE2BDF" w14:textId="54EBCC89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 PD</w:t>
                            </w:r>
                          </w:p>
                          <w:p w14:paraId="08E5D4CB" w14:textId="1C2A22E1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911 Tamarac Pkwy</w:t>
                            </w:r>
                          </w:p>
                          <w:p w14:paraId="74212DDC" w14:textId="10B38D62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, CO 8086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42" style="position:absolute;margin-left:7.45pt;margin-top:5.35pt;width:200.25pt;height:116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eqhkAIAADo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T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" fillcolor="window" strokecolor="#548dd4 [1951]" strokeweight="2pt">
                <v:textbox>
                  <w:txbxContent>
                    <w:p w14:paraId="10B9D3C7" w14:textId="3962059F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August 1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43FE2BDF" w14:textId="54EBCC89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 PD</w:t>
                      </w:r>
                    </w:p>
                    <w:p w14:paraId="08E5D4CB" w14:textId="1C2A22E1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911 Tamarac Pkwy</w:t>
                      </w:r>
                    </w:p>
                    <w:p w14:paraId="74212DDC" w14:textId="10B38D62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, CO 80863</w:t>
                      </w:r>
                    </w:p>
                  </w:txbxContent>
                </v:textbox>
              </v:rect>
            </w:pict>
          </mc:Fallback>
        </mc:AlternateContent>
      </w:r>
    </w:p>
    <w:p w14:paraId="7DAB19E5" w14:textId="53FADFCD" w:rsidR="002C37D1" w:rsidRDefault="002C37D1" w:rsidP="002C37D1"/>
    <w:p w14:paraId="2315B9EC" w14:textId="49AE59A3" w:rsidR="002C37D1" w:rsidRPr="002C37D1" w:rsidRDefault="002C37D1" w:rsidP="002C37D1"/>
    <w:sectPr w:rsidR="002C37D1" w:rsidRPr="002C37D1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4266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C2647B4"/>
    <w:multiLevelType w:val="hybridMultilevel"/>
    <w:tmpl w:val="007E3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A653C8"/>
    <w:multiLevelType w:val="hybridMultilevel"/>
    <w:tmpl w:val="E88C0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3428F5"/>
    <w:multiLevelType w:val="hybridMultilevel"/>
    <w:tmpl w:val="1488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BC1006"/>
    <w:multiLevelType w:val="hybridMultilevel"/>
    <w:tmpl w:val="AD18E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FA1164"/>
    <w:multiLevelType w:val="hybridMultilevel"/>
    <w:tmpl w:val="BF98C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C575A3"/>
    <w:multiLevelType w:val="hybridMultilevel"/>
    <w:tmpl w:val="A3EE8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DC58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A3E1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FD62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FE15CC0"/>
    <w:multiLevelType w:val="hybridMultilevel"/>
    <w:tmpl w:val="E9947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B12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B27C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E4A288F"/>
    <w:multiLevelType w:val="hybridMultilevel"/>
    <w:tmpl w:val="84EE0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480CDD"/>
    <w:multiLevelType w:val="hybridMultilevel"/>
    <w:tmpl w:val="4638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526A99"/>
    <w:multiLevelType w:val="multilevel"/>
    <w:tmpl w:val="E65C1670"/>
    <w:lvl w:ilvl="0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35476A5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AF69A0"/>
    <w:multiLevelType w:val="hybridMultilevel"/>
    <w:tmpl w:val="D74E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FE75A2"/>
    <w:multiLevelType w:val="hybridMultilevel"/>
    <w:tmpl w:val="460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E22B98"/>
    <w:multiLevelType w:val="hybridMultilevel"/>
    <w:tmpl w:val="8658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780B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9"/>
  </w:num>
  <w:num w:numId="3">
    <w:abstractNumId w:val="20"/>
  </w:num>
  <w:num w:numId="4">
    <w:abstractNumId w:val="29"/>
  </w:num>
  <w:num w:numId="5">
    <w:abstractNumId w:val="17"/>
  </w:num>
  <w:num w:numId="6">
    <w:abstractNumId w:val="2"/>
  </w:num>
  <w:num w:numId="7">
    <w:abstractNumId w:val="18"/>
  </w:num>
  <w:num w:numId="8">
    <w:abstractNumId w:val="28"/>
  </w:num>
  <w:num w:numId="9">
    <w:abstractNumId w:val="22"/>
  </w:num>
  <w:num w:numId="10">
    <w:abstractNumId w:val="12"/>
  </w:num>
  <w:num w:numId="11">
    <w:abstractNumId w:val="11"/>
  </w:num>
  <w:num w:numId="12">
    <w:abstractNumId w:val="16"/>
  </w:num>
  <w:num w:numId="13">
    <w:abstractNumId w:val="0"/>
  </w:num>
  <w:num w:numId="14">
    <w:abstractNumId w:val="21"/>
  </w:num>
  <w:num w:numId="15">
    <w:abstractNumId w:val="30"/>
  </w:num>
  <w:num w:numId="16">
    <w:abstractNumId w:val="23"/>
  </w:num>
  <w:num w:numId="17">
    <w:abstractNumId w:val="19"/>
  </w:num>
  <w:num w:numId="18">
    <w:abstractNumId w:val="26"/>
  </w:num>
  <w:num w:numId="19">
    <w:abstractNumId w:val="13"/>
  </w:num>
  <w:num w:numId="20">
    <w:abstractNumId w:val="24"/>
  </w:num>
  <w:num w:numId="21">
    <w:abstractNumId w:val="7"/>
  </w:num>
  <w:num w:numId="22">
    <w:abstractNumId w:val="6"/>
  </w:num>
  <w:num w:numId="23">
    <w:abstractNumId w:val="25"/>
  </w:num>
  <w:num w:numId="24">
    <w:abstractNumId w:val="27"/>
  </w:num>
  <w:num w:numId="25">
    <w:abstractNumId w:val="3"/>
  </w:num>
  <w:num w:numId="26">
    <w:abstractNumId w:val="5"/>
  </w:num>
  <w:num w:numId="27">
    <w:abstractNumId w:val="14"/>
  </w:num>
  <w:num w:numId="28">
    <w:abstractNumId w:val="4"/>
  </w:num>
  <w:num w:numId="29">
    <w:abstractNumId w:val="15"/>
  </w:num>
  <w:num w:numId="30">
    <w:abstractNumId w:val="8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12E3C"/>
    <w:rsid w:val="00014D9D"/>
    <w:rsid w:val="000249EA"/>
    <w:rsid w:val="000261E8"/>
    <w:rsid w:val="000411CB"/>
    <w:rsid w:val="00045DB3"/>
    <w:rsid w:val="00046F8A"/>
    <w:rsid w:val="000478BC"/>
    <w:rsid w:val="00081580"/>
    <w:rsid w:val="0009040B"/>
    <w:rsid w:val="000A106D"/>
    <w:rsid w:val="000B6614"/>
    <w:rsid w:val="000C1117"/>
    <w:rsid w:val="000C5BB8"/>
    <w:rsid w:val="000E02B3"/>
    <w:rsid w:val="000E379B"/>
    <w:rsid w:val="000E67A3"/>
    <w:rsid w:val="00123A6E"/>
    <w:rsid w:val="00126A8F"/>
    <w:rsid w:val="00127338"/>
    <w:rsid w:val="0013401B"/>
    <w:rsid w:val="00137F0D"/>
    <w:rsid w:val="00141E9F"/>
    <w:rsid w:val="00142A5F"/>
    <w:rsid w:val="00145CC5"/>
    <w:rsid w:val="00156CDB"/>
    <w:rsid w:val="001614B1"/>
    <w:rsid w:val="00161650"/>
    <w:rsid w:val="00163A17"/>
    <w:rsid w:val="00166E21"/>
    <w:rsid w:val="0017312D"/>
    <w:rsid w:val="001823AD"/>
    <w:rsid w:val="001824C5"/>
    <w:rsid w:val="001867BD"/>
    <w:rsid w:val="00192C8A"/>
    <w:rsid w:val="001B1DEF"/>
    <w:rsid w:val="001B20F3"/>
    <w:rsid w:val="001B448C"/>
    <w:rsid w:val="001C5C68"/>
    <w:rsid w:val="001D04F1"/>
    <w:rsid w:val="001E6BF4"/>
    <w:rsid w:val="001F34FA"/>
    <w:rsid w:val="001F6377"/>
    <w:rsid w:val="0020461B"/>
    <w:rsid w:val="00207467"/>
    <w:rsid w:val="002263F3"/>
    <w:rsid w:val="002343D7"/>
    <w:rsid w:val="0024757F"/>
    <w:rsid w:val="002555AA"/>
    <w:rsid w:val="00265F21"/>
    <w:rsid w:val="00273318"/>
    <w:rsid w:val="00274EBD"/>
    <w:rsid w:val="00276133"/>
    <w:rsid w:val="0027657C"/>
    <w:rsid w:val="00283A24"/>
    <w:rsid w:val="0028650B"/>
    <w:rsid w:val="002A3B44"/>
    <w:rsid w:val="002B1EF3"/>
    <w:rsid w:val="002B48B7"/>
    <w:rsid w:val="002C3651"/>
    <w:rsid w:val="002C37D1"/>
    <w:rsid w:val="002C782C"/>
    <w:rsid w:val="002D4F34"/>
    <w:rsid w:val="002D707D"/>
    <w:rsid w:val="002E3C8A"/>
    <w:rsid w:val="002E3E54"/>
    <w:rsid w:val="003100A4"/>
    <w:rsid w:val="0032647C"/>
    <w:rsid w:val="00332724"/>
    <w:rsid w:val="00332D8C"/>
    <w:rsid w:val="0034030A"/>
    <w:rsid w:val="00341997"/>
    <w:rsid w:val="0034549E"/>
    <w:rsid w:val="003515C5"/>
    <w:rsid w:val="0035466E"/>
    <w:rsid w:val="00361B10"/>
    <w:rsid w:val="003629FF"/>
    <w:rsid w:val="00381CA5"/>
    <w:rsid w:val="00381D45"/>
    <w:rsid w:val="00383EC8"/>
    <w:rsid w:val="00387C75"/>
    <w:rsid w:val="00391392"/>
    <w:rsid w:val="003A2074"/>
    <w:rsid w:val="003A5455"/>
    <w:rsid w:val="003B7E0B"/>
    <w:rsid w:val="003D213D"/>
    <w:rsid w:val="00401F29"/>
    <w:rsid w:val="00414243"/>
    <w:rsid w:val="004256A1"/>
    <w:rsid w:val="004275F4"/>
    <w:rsid w:val="00433DAB"/>
    <w:rsid w:val="00445975"/>
    <w:rsid w:val="004461FD"/>
    <w:rsid w:val="004501E8"/>
    <w:rsid w:val="004679A9"/>
    <w:rsid w:val="0047709B"/>
    <w:rsid w:val="00491876"/>
    <w:rsid w:val="004937A9"/>
    <w:rsid w:val="00496711"/>
    <w:rsid w:val="004A1CC8"/>
    <w:rsid w:val="004A3F4A"/>
    <w:rsid w:val="004A4BAC"/>
    <w:rsid w:val="004C0D4F"/>
    <w:rsid w:val="004F2A22"/>
    <w:rsid w:val="00505CBD"/>
    <w:rsid w:val="00513701"/>
    <w:rsid w:val="005167AD"/>
    <w:rsid w:val="00532097"/>
    <w:rsid w:val="00542F4E"/>
    <w:rsid w:val="0054558B"/>
    <w:rsid w:val="00552F25"/>
    <w:rsid w:val="00562C4D"/>
    <w:rsid w:val="00572EE3"/>
    <w:rsid w:val="00577A41"/>
    <w:rsid w:val="00582AE8"/>
    <w:rsid w:val="005A216A"/>
    <w:rsid w:val="005A3537"/>
    <w:rsid w:val="005F21AF"/>
    <w:rsid w:val="006000B5"/>
    <w:rsid w:val="006009A5"/>
    <w:rsid w:val="0060167B"/>
    <w:rsid w:val="006018B6"/>
    <w:rsid w:val="00605EBA"/>
    <w:rsid w:val="00626AD0"/>
    <w:rsid w:val="00637572"/>
    <w:rsid w:val="00650786"/>
    <w:rsid w:val="00661203"/>
    <w:rsid w:val="00665529"/>
    <w:rsid w:val="00667813"/>
    <w:rsid w:val="00690AFA"/>
    <w:rsid w:val="00690BD7"/>
    <w:rsid w:val="006A1C0C"/>
    <w:rsid w:val="006B2B1B"/>
    <w:rsid w:val="006B2D86"/>
    <w:rsid w:val="006B6AB3"/>
    <w:rsid w:val="006C07B4"/>
    <w:rsid w:val="006C2B2D"/>
    <w:rsid w:val="006E7D19"/>
    <w:rsid w:val="006F7E54"/>
    <w:rsid w:val="00703EF8"/>
    <w:rsid w:val="00707027"/>
    <w:rsid w:val="007168B4"/>
    <w:rsid w:val="00730117"/>
    <w:rsid w:val="00732F13"/>
    <w:rsid w:val="00741FB3"/>
    <w:rsid w:val="00745390"/>
    <w:rsid w:val="00750CF2"/>
    <w:rsid w:val="00751C58"/>
    <w:rsid w:val="0076352A"/>
    <w:rsid w:val="0077236F"/>
    <w:rsid w:val="007742C1"/>
    <w:rsid w:val="0077777C"/>
    <w:rsid w:val="0077796D"/>
    <w:rsid w:val="00777A30"/>
    <w:rsid w:val="007832C2"/>
    <w:rsid w:val="007A1F58"/>
    <w:rsid w:val="007A2940"/>
    <w:rsid w:val="007A39BD"/>
    <w:rsid w:val="007A5DE1"/>
    <w:rsid w:val="007B7E37"/>
    <w:rsid w:val="007C1046"/>
    <w:rsid w:val="007D3FA0"/>
    <w:rsid w:val="007E47B7"/>
    <w:rsid w:val="00800F8C"/>
    <w:rsid w:val="008030E5"/>
    <w:rsid w:val="00804591"/>
    <w:rsid w:val="00812312"/>
    <w:rsid w:val="00820E5B"/>
    <w:rsid w:val="00822418"/>
    <w:rsid w:val="00840D80"/>
    <w:rsid w:val="008425CC"/>
    <w:rsid w:val="0084660C"/>
    <w:rsid w:val="008521B3"/>
    <w:rsid w:val="008828F1"/>
    <w:rsid w:val="0088412C"/>
    <w:rsid w:val="008936A6"/>
    <w:rsid w:val="0089451D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53A4"/>
    <w:rsid w:val="00916FEE"/>
    <w:rsid w:val="00920FEB"/>
    <w:rsid w:val="009309D6"/>
    <w:rsid w:val="00931FBD"/>
    <w:rsid w:val="00933798"/>
    <w:rsid w:val="00943694"/>
    <w:rsid w:val="00946398"/>
    <w:rsid w:val="009652AF"/>
    <w:rsid w:val="00971209"/>
    <w:rsid w:val="009808A4"/>
    <w:rsid w:val="00980943"/>
    <w:rsid w:val="00982C86"/>
    <w:rsid w:val="0099464D"/>
    <w:rsid w:val="009951C4"/>
    <w:rsid w:val="009B1C79"/>
    <w:rsid w:val="009B6D71"/>
    <w:rsid w:val="009C764D"/>
    <w:rsid w:val="009D70EE"/>
    <w:rsid w:val="009E5323"/>
    <w:rsid w:val="009F0F44"/>
    <w:rsid w:val="009F3B5B"/>
    <w:rsid w:val="00A04AC6"/>
    <w:rsid w:val="00A06463"/>
    <w:rsid w:val="00A06857"/>
    <w:rsid w:val="00A21DC5"/>
    <w:rsid w:val="00A237BF"/>
    <w:rsid w:val="00A300EE"/>
    <w:rsid w:val="00A40719"/>
    <w:rsid w:val="00A4628B"/>
    <w:rsid w:val="00A50888"/>
    <w:rsid w:val="00A535FC"/>
    <w:rsid w:val="00A71941"/>
    <w:rsid w:val="00A764F6"/>
    <w:rsid w:val="00AA05F0"/>
    <w:rsid w:val="00AB2F6E"/>
    <w:rsid w:val="00AC2AEF"/>
    <w:rsid w:val="00AC7E3A"/>
    <w:rsid w:val="00AD331D"/>
    <w:rsid w:val="00AD65AC"/>
    <w:rsid w:val="00AF6DE2"/>
    <w:rsid w:val="00B457BF"/>
    <w:rsid w:val="00B607BE"/>
    <w:rsid w:val="00B71F8B"/>
    <w:rsid w:val="00B754DF"/>
    <w:rsid w:val="00BA3007"/>
    <w:rsid w:val="00BA43CF"/>
    <w:rsid w:val="00BB2FE7"/>
    <w:rsid w:val="00BC0470"/>
    <w:rsid w:val="00BC729E"/>
    <w:rsid w:val="00BD0FFB"/>
    <w:rsid w:val="00BD17F8"/>
    <w:rsid w:val="00BD336A"/>
    <w:rsid w:val="00BD5C92"/>
    <w:rsid w:val="00C0209F"/>
    <w:rsid w:val="00C0655B"/>
    <w:rsid w:val="00C06C38"/>
    <w:rsid w:val="00C07DCF"/>
    <w:rsid w:val="00C10CC0"/>
    <w:rsid w:val="00C12A77"/>
    <w:rsid w:val="00C1474E"/>
    <w:rsid w:val="00C20DA9"/>
    <w:rsid w:val="00C42063"/>
    <w:rsid w:val="00C5595B"/>
    <w:rsid w:val="00C6183C"/>
    <w:rsid w:val="00C72515"/>
    <w:rsid w:val="00C735D3"/>
    <w:rsid w:val="00C75DB3"/>
    <w:rsid w:val="00C83DFA"/>
    <w:rsid w:val="00CA1EAD"/>
    <w:rsid w:val="00CA5037"/>
    <w:rsid w:val="00CA7EBA"/>
    <w:rsid w:val="00CB231B"/>
    <w:rsid w:val="00CB5BC5"/>
    <w:rsid w:val="00CC16F0"/>
    <w:rsid w:val="00CC607C"/>
    <w:rsid w:val="00CD2137"/>
    <w:rsid w:val="00CD2F9E"/>
    <w:rsid w:val="00CD7213"/>
    <w:rsid w:val="00CE3382"/>
    <w:rsid w:val="00CE7439"/>
    <w:rsid w:val="00CF1AA3"/>
    <w:rsid w:val="00CF2803"/>
    <w:rsid w:val="00CF5F22"/>
    <w:rsid w:val="00CF6F82"/>
    <w:rsid w:val="00D01E5F"/>
    <w:rsid w:val="00D07345"/>
    <w:rsid w:val="00D10CB4"/>
    <w:rsid w:val="00D12AEE"/>
    <w:rsid w:val="00D210BF"/>
    <w:rsid w:val="00D25762"/>
    <w:rsid w:val="00D261A0"/>
    <w:rsid w:val="00D36723"/>
    <w:rsid w:val="00D523E5"/>
    <w:rsid w:val="00D7212E"/>
    <w:rsid w:val="00D77E3C"/>
    <w:rsid w:val="00D92384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E16AC8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64466"/>
    <w:rsid w:val="00E6606B"/>
    <w:rsid w:val="00E86D45"/>
    <w:rsid w:val="00EA44BF"/>
    <w:rsid w:val="00EA576D"/>
    <w:rsid w:val="00EB241D"/>
    <w:rsid w:val="00EB4B3B"/>
    <w:rsid w:val="00EB5119"/>
    <w:rsid w:val="00EB608E"/>
    <w:rsid w:val="00EB7D70"/>
    <w:rsid w:val="00EC5AFB"/>
    <w:rsid w:val="00EF36AC"/>
    <w:rsid w:val="00F14824"/>
    <w:rsid w:val="00F1569E"/>
    <w:rsid w:val="00F16291"/>
    <w:rsid w:val="00F16904"/>
    <w:rsid w:val="00F16B5C"/>
    <w:rsid w:val="00F34A2A"/>
    <w:rsid w:val="00F3570C"/>
    <w:rsid w:val="00F47A31"/>
    <w:rsid w:val="00F534D2"/>
    <w:rsid w:val="00F64102"/>
    <w:rsid w:val="00F67571"/>
    <w:rsid w:val="00F6775E"/>
    <w:rsid w:val="00F7384E"/>
    <w:rsid w:val="00F75510"/>
    <w:rsid w:val="00F85313"/>
    <w:rsid w:val="00F911C2"/>
    <w:rsid w:val="00F94C72"/>
    <w:rsid w:val="00FB3862"/>
    <w:rsid w:val="00FB517F"/>
    <w:rsid w:val="00FB7144"/>
    <w:rsid w:val="00FD42F1"/>
    <w:rsid w:val="00FD4CB5"/>
    <w:rsid w:val="00FD662F"/>
    <w:rsid w:val="00FE2198"/>
    <w:rsid w:val="00FF0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F58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11E88E-AEFF-41E0-B688-D668E74CA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9</TotalTime>
  <Pages>8</Pages>
  <Words>871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5</cp:revision>
  <cp:lastPrinted>2019-04-04T13:25:00Z</cp:lastPrinted>
  <dcterms:created xsi:type="dcterms:W3CDTF">2019-04-18T20:25:00Z</dcterms:created>
  <dcterms:modified xsi:type="dcterms:W3CDTF">2019-04-25T17:15:00Z</dcterms:modified>
</cp:coreProperties>
</file>